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5CD674" w14:textId="77777777" w:rsidR="00101866" w:rsidRDefault="00CE0167" w:rsidP="00101866">
      <w:pPr>
        <w:pStyle w:val="Title"/>
      </w:pPr>
      <w:bookmarkStart w:id="0" w:name="_Toc72751672"/>
      <w:bookmarkStart w:id="1" w:name="_GoBack"/>
      <w:bookmarkEnd w:id="1"/>
      <w:r>
        <w:t>Elective composition portfolio</w:t>
      </w:r>
      <w:bookmarkEnd w:id="0"/>
    </w:p>
    <w:p w14:paraId="259BD6B1" w14:textId="77777777" w:rsidR="00CE0167" w:rsidRPr="00CE0167" w:rsidRDefault="00CE0167" w:rsidP="00CE0167">
      <w:pPr>
        <w:pStyle w:val="Heading1"/>
        <w:rPr>
          <w:lang w:eastAsia="zh-CN"/>
        </w:rPr>
      </w:pPr>
      <w:bookmarkStart w:id="2" w:name="_Toc72751673"/>
      <w:r>
        <w:rPr>
          <w:lang w:eastAsia="zh-CN"/>
        </w:rPr>
        <w:t>Templates</w:t>
      </w:r>
      <w:bookmarkEnd w:id="2"/>
    </w:p>
    <w:p w14:paraId="668800C4" w14:textId="77777777" w:rsidR="003267EB" w:rsidRPr="003C4CA5" w:rsidRDefault="003267EB" w:rsidP="003267EB">
      <w:pPr>
        <w:rPr>
          <w:lang w:eastAsia="zh-CN"/>
        </w:rPr>
      </w:pPr>
      <w:r>
        <w:rPr>
          <w:noProof/>
        </w:rPr>
        <mc:AlternateContent>
          <mc:Choice Requires="wps">
            <w:drawing>
              <wp:inline distT="0" distB="0" distL="0" distR="0" wp14:anchorId="731664F7" wp14:editId="3D2C47D3">
                <wp:extent cx="1498600" cy="1498600"/>
                <wp:effectExtent l="0" t="0" r="0" b="0"/>
                <wp:docPr id="3" name="Oval 3" descr="Brand Circ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0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98600" cy="1498600"/>
                        </a:xfrm>
                        <a:prstGeom prst="ellipse">
                          <a:avLst/>
                        </a:prstGeom>
                        <a:solidFill>
                          <a:srgbClr val="1B428A"/>
                        </a:solidFill>
                        <a:ln w="6350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1FBC652E" id="Oval 3" o:spid="_x0000_s1026" alt="Brand Circle 1" style="width:118pt;height:11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" fillcolor="#1b428a" stroked="f" strokeweight="5pt">
                <v:stroke joinstyle="miter"/>
                <w10:anchorlock/>
              </v:oval>
            </w:pict>
          </mc:Fallback>
        </mc:AlternateContent>
      </w:r>
    </w:p>
    <w:p w14:paraId="0A924F73" w14:textId="77777777" w:rsidR="00101866" w:rsidRDefault="003267EB" w:rsidP="003267EB">
      <w:pPr>
        <w:rPr>
          <w:lang w:eastAsia="zh-CN"/>
        </w:rPr>
      </w:pPr>
      <w:r>
        <w:rPr>
          <w:noProof/>
        </w:rPr>
        <mc:AlternateContent>
          <mc:Choice Requires="wps">
            <w:drawing>
              <wp:inline distT="0" distB="0" distL="0" distR="0" wp14:anchorId="66CC394D" wp14:editId="43BF1C09">
                <wp:extent cx="1879600" cy="1879600"/>
                <wp:effectExtent l="63500" t="63500" r="63500" b="63500"/>
                <wp:docPr id="2" name="Oval 2" descr="Brand Dotted Circ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79600" cy="1879600"/>
                        </a:xfrm>
                        <a:prstGeom prst="ellipse">
                          <a:avLst/>
                        </a:prstGeom>
                        <a:noFill/>
                        <a:ln w="127000" cap="rnd">
                          <a:solidFill>
                            <a:srgbClr val="C7DBF1"/>
                          </a:solidFill>
                          <a:prstDash val="sysDot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3DF9B690" id="Oval 2" o:spid="_x0000_s1026" alt="Brand Dotted Circle 2" style="width:148pt;height:14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" filled="f" strokecolor="#c7dbf1" strokeweight="10pt">
                <v:stroke dashstyle="1 1" joinstyle="miter" endcap="round"/>
                <w10:anchorlock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inline distT="0" distB="0" distL="0" distR="0" wp14:anchorId="15A34FAD" wp14:editId="3534617C">
                <wp:extent cx="3835400" cy="3835400"/>
                <wp:effectExtent l="76200" t="76200" r="76200" b="76200"/>
                <wp:docPr id="1" name="Oval 1" descr="Brand Circ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35400" cy="3835400"/>
                        </a:xfrm>
                        <a:prstGeom prst="ellipse">
                          <a:avLst/>
                        </a:prstGeom>
                        <a:noFill/>
                        <a:ln w="152400">
                          <a:solidFill>
                            <a:srgbClr val="CF0038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6D7BF22F" id="Oval 1" o:spid="_x0000_s1026" alt="Brand Circle 2" style="width:302pt;height:30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" filled="f" strokecolor="#cf0038" strokeweight="12pt">
                <v:stroke joinstyle="miter"/>
                <w10:anchorlock/>
              </v:oval>
            </w:pict>
          </mc:Fallback>
        </mc:AlternateContent>
      </w:r>
      <w:r w:rsidR="00101866">
        <w:rPr>
          <w:lang w:eastAsia="zh-CN"/>
        </w:rPr>
        <w:br w:type="page"/>
      </w:r>
    </w:p>
    <w:p w14:paraId="29FEA600" w14:textId="77777777" w:rsidR="00101866" w:rsidRDefault="00101866" w:rsidP="004566CD">
      <w:pPr>
        <w:pStyle w:val="Heading2"/>
        <w:numPr>
          <w:ilvl w:val="0"/>
          <w:numId w:val="0"/>
        </w:numPr>
      </w:pPr>
      <w:bookmarkStart w:id="3" w:name="_Toc72751674"/>
      <w:r>
        <w:lastRenderedPageBreak/>
        <w:t>Table of contents</w:t>
      </w:r>
      <w:bookmarkEnd w:id="3"/>
    </w:p>
    <w:p w14:paraId="3A058C7E" w14:textId="1795D876" w:rsidR="0064684A" w:rsidRDefault="00A25B65">
      <w:pPr>
        <w:pStyle w:val="TOC1"/>
        <w:tabs>
          <w:tab w:val="right" w:leader="dot" w:pos="9622"/>
        </w:tabs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en-AU"/>
        </w:rPr>
      </w:pPr>
      <w:r>
        <w:rPr>
          <w:b w:val="0"/>
          <w:bCs w:val="0"/>
          <w:lang w:eastAsia="zh-CN"/>
        </w:rPr>
        <w:fldChar w:fldCharType="begin"/>
      </w:r>
      <w:r>
        <w:rPr>
          <w:b w:val="0"/>
          <w:bCs w:val="0"/>
          <w:lang w:eastAsia="zh-CN"/>
        </w:rPr>
        <w:instrText xml:space="preserve"> TOC \o "1-3" \h \z \u </w:instrText>
      </w:r>
      <w:r>
        <w:rPr>
          <w:b w:val="0"/>
          <w:bCs w:val="0"/>
          <w:lang w:eastAsia="zh-CN"/>
        </w:rPr>
        <w:fldChar w:fldCharType="separate"/>
      </w:r>
      <w:hyperlink w:anchor="_Toc72751672" w:history="1">
        <w:r w:rsidR="0064684A" w:rsidRPr="00E8447E">
          <w:rPr>
            <w:rStyle w:val="Hyperlink"/>
            <w:noProof/>
          </w:rPr>
          <w:t>Elective composition portfolio</w:t>
        </w:r>
        <w:r w:rsidR="0064684A">
          <w:rPr>
            <w:noProof/>
            <w:webHidden/>
          </w:rPr>
          <w:tab/>
        </w:r>
        <w:r w:rsidR="0064684A">
          <w:rPr>
            <w:noProof/>
            <w:webHidden/>
          </w:rPr>
          <w:fldChar w:fldCharType="begin"/>
        </w:r>
        <w:r w:rsidR="0064684A">
          <w:rPr>
            <w:noProof/>
            <w:webHidden/>
          </w:rPr>
          <w:instrText xml:space="preserve"> PAGEREF _Toc72751672 \h </w:instrText>
        </w:r>
        <w:r w:rsidR="0064684A">
          <w:rPr>
            <w:noProof/>
            <w:webHidden/>
          </w:rPr>
        </w:r>
        <w:r w:rsidR="0064684A">
          <w:rPr>
            <w:noProof/>
            <w:webHidden/>
          </w:rPr>
          <w:fldChar w:fldCharType="separate"/>
        </w:r>
        <w:r w:rsidR="0064684A">
          <w:rPr>
            <w:noProof/>
            <w:webHidden/>
          </w:rPr>
          <w:t>1</w:t>
        </w:r>
        <w:r w:rsidR="0064684A">
          <w:rPr>
            <w:noProof/>
            <w:webHidden/>
          </w:rPr>
          <w:fldChar w:fldCharType="end"/>
        </w:r>
      </w:hyperlink>
    </w:p>
    <w:p w14:paraId="01EB9B5D" w14:textId="21494B49" w:rsidR="0064684A" w:rsidRDefault="0087509C">
      <w:pPr>
        <w:pStyle w:val="TOC1"/>
        <w:tabs>
          <w:tab w:val="right" w:leader="dot" w:pos="9622"/>
        </w:tabs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en-AU"/>
        </w:rPr>
      </w:pPr>
      <w:hyperlink w:anchor="_Toc72751673" w:history="1">
        <w:r w:rsidR="0064684A" w:rsidRPr="00E8447E">
          <w:rPr>
            <w:rStyle w:val="Hyperlink"/>
            <w:noProof/>
            <w:lang w:eastAsia="zh-CN"/>
          </w:rPr>
          <w:t>Templates</w:t>
        </w:r>
        <w:r w:rsidR="0064684A">
          <w:rPr>
            <w:noProof/>
            <w:webHidden/>
          </w:rPr>
          <w:tab/>
        </w:r>
        <w:r w:rsidR="0064684A">
          <w:rPr>
            <w:noProof/>
            <w:webHidden/>
          </w:rPr>
          <w:fldChar w:fldCharType="begin"/>
        </w:r>
        <w:r w:rsidR="0064684A">
          <w:rPr>
            <w:noProof/>
            <w:webHidden/>
          </w:rPr>
          <w:instrText xml:space="preserve"> PAGEREF _Toc72751673 \h </w:instrText>
        </w:r>
        <w:r w:rsidR="0064684A">
          <w:rPr>
            <w:noProof/>
            <w:webHidden/>
          </w:rPr>
        </w:r>
        <w:r w:rsidR="0064684A">
          <w:rPr>
            <w:noProof/>
            <w:webHidden/>
          </w:rPr>
          <w:fldChar w:fldCharType="separate"/>
        </w:r>
        <w:r w:rsidR="0064684A">
          <w:rPr>
            <w:noProof/>
            <w:webHidden/>
          </w:rPr>
          <w:t>1</w:t>
        </w:r>
        <w:r w:rsidR="0064684A">
          <w:rPr>
            <w:noProof/>
            <w:webHidden/>
          </w:rPr>
          <w:fldChar w:fldCharType="end"/>
        </w:r>
      </w:hyperlink>
    </w:p>
    <w:p w14:paraId="46B3ED3E" w14:textId="5D728466" w:rsidR="0064684A" w:rsidRDefault="0087509C">
      <w:pPr>
        <w:pStyle w:val="TOC2"/>
        <w:tabs>
          <w:tab w:val="right" w:leader="dot" w:pos="962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AU"/>
        </w:rPr>
      </w:pPr>
      <w:hyperlink w:anchor="_Toc72751674" w:history="1">
        <w:r w:rsidR="0064684A" w:rsidRPr="00E8447E">
          <w:rPr>
            <w:rStyle w:val="Hyperlink"/>
            <w:noProof/>
          </w:rPr>
          <w:t>Table of contents</w:t>
        </w:r>
        <w:r w:rsidR="0064684A">
          <w:rPr>
            <w:noProof/>
            <w:webHidden/>
          </w:rPr>
          <w:tab/>
        </w:r>
        <w:r w:rsidR="0064684A">
          <w:rPr>
            <w:noProof/>
            <w:webHidden/>
          </w:rPr>
          <w:fldChar w:fldCharType="begin"/>
        </w:r>
        <w:r w:rsidR="0064684A">
          <w:rPr>
            <w:noProof/>
            <w:webHidden/>
          </w:rPr>
          <w:instrText xml:space="preserve"> PAGEREF _Toc72751674 \h </w:instrText>
        </w:r>
        <w:r w:rsidR="0064684A">
          <w:rPr>
            <w:noProof/>
            <w:webHidden/>
          </w:rPr>
        </w:r>
        <w:r w:rsidR="0064684A">
          <w:rPr>
            <w:noProof/>
            <w:webHidden/>
          </w:rPr>
          <w:fldChar w:fldCharType="separate"/>
        </w:r>
        <w:r w:rsidR="0064684A">
          <w:rPr>
            <w:noProof/>
            <w:webHidden/>
          </w:rPr>
          <w:t>2</w:t>
        </w:r>
        <w:r w:rsidR="0064684A">
          <w:rPr>
            <w:noProof/>
            <w:webHidden/>
          </w:rPr>
          <w:fldChar w:fldCharType="end"/>
        </w:r>
      </w:hyperlink>
    </w:p>
    <w:p w14:paraId="7FA12EAD" w14:textId="2FDBEE35" w:rsidR="0064684A" w:rsidRDefault="0087509C">
      <w:pPr>
        <w:pStyle w:val="TOC1"/>
        <w:tabs>
          <w:tab w:val="right" w:leader="dot" w:pos="9622"/>
        </w:tabs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en-AU"/>
        </w:rPr>
      </w:pPr>
      <w:hyperlink w:anchor="_Toc72751675" w:history="1">
        <w:r w:rsidR="0064684A" w:rsidRPr="00E8447E">
          <w:rPr>
            <w:rStyle w:val="Hyperlink"/>
            <w:noProof/>
          </w:rPr>
          <w:t>Long term planning and reflection</w:t>
        </w:r>
        <w:r w:rsidR="0064684A">
          <w:rPr>
            <w:noProof/>
            <w:webHidden/>
          </w:rPr>
          <w:tab/>
        </w:r>
        <w:r w:rsidR="0064684A">
          <w:rPr>
            <w:noProof/>
            <w:webHidden/>
          </w:rPr>
          <w:fldChar w:fldCharType="begin"/>
        </w:r>
        <w:r w:rsidR="0064684A">
          <w:rPr>
            <w:noProof/>
            <w:webHidden/>
          </w:rPr>
          <w:instrText xml:space="preserve"> PAGEREF _Toc72751675 \h </w:instrText>
        </w:r>
        <w:r w:rsidR="0064684A">
          <w:rPr>
            <w:noProof/>
            <w:webHidden/>
          </w:rPr>
        </w:r>
        <w:r w:rsidR="0064684A">
          <w:rPr>
            <w:noProof/>
            <w:webHidden/>
          </w:rPr>
          <w:fldChar w:fldCharType="separate"/>
        </w:r>
        <w:r w:rsidR="0064684A">
          <w:rPr>
            <w:noProof/>
            <w:webHidden/>
          </w:rPr>
          <w:t>3</w:t>
        </w:r>
        <w:r w:rsidR="0064684A">
          <w:rPr>
            <w:noProof/>
            <w:webHidden/>
          </w:rPr>
          <w:fldChar w:fldCharType="end"/>
        </w:r>
      </w:hyperlink>
    </w:p>
    <w:p w14:paraId="65889ACE" w14:textId="66A82B3F" w:rsidR="0064684A" w:rsidRDefault="0087509C">
      <w:pPr>
        <w:pStyle w:val="TOC1"/>
        <w:tabs>
          <w:tab w:val="right" w:leader="dot" w:pos="9622"/>
        </w:tabs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en-AU"/>
        </w:rPr>
      </w:pPr>
      <w:hyperlink w:anchor="_Toc72751676" w:history="1">
        <w:r w:rsidR="0064684A" w:rsidRPr="00E8447E">
          <w:rPr>
            <w:rStyle w:val="Hyperlink"/>
            <w:noProof/>
          </w:rPr>
          <w:t>Process log</w:t>
        </w:r>
        <w:r w:rsidR="0064684A">
          <w:rPr>
            <w:noProof/>
            <w:webHidden/>
          </w:rPr>
          <w:tab/>
        </w:r>
        <w:r w:rsidR="0064684A">
          <w:rPr>
            <w:noProof/>
            <w:webHidden/>
          </w:rPr>
          <w:fldChar w:fldCharType="begin"/>
        </w:r>
        <w:r w:rsidR="0064684A">
          <w:rPr>
            <w:noProof/>
            <w:webHidden/>
          </w:rPr>
          <w:instrText xml:space="preserve"> PAGEREF _Toc72751676 \h </w:instrText>
        </w:r>
        <w:r w:rsidR="0064684A">
          <w:rPr>
            <w:noProof/>
            <w:webHidden/>
          </w:rPr>
        </w:r>
        <w:r w:rsidR="0064684A">
          <w:rPr>
            <w:noProof/>
            <w:webHidden/>
          </w:rPr>
          <w:fldChar w:fldCharType="separate"/>
        </w:r>
        <w:r w:rsidR="0064684A">
          <w:rPr>
            <w:noProof/>
            <w:webHidden/>
          </w:rPr>
          <w:t>4</w:t>
        </w:r>
        <w:r w:rsidR="0064684A">
          <w:rPr>
            <w:noProof/>
            <w:webHidden/>
          </w:rPr>
          <w:fldChar w:fldCharType="end"/>
        </w:r>
      </w:hyperlink>
    </w:p>
    <w:p w14:paraId="44A7C9B2" w14:textId="396280A2" w:rsidR="0064684A" w:rsidRDefault="0087509C">
      <w:pPr>
        <w:pStyle w:val="TOC1"/>
        <w:tabs>
          <w:tab w:val="right" w:leader="dot" w:pos="9622"/>
        </w:tabs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en-AU"/>
        </w:rPr>
      </w:pPr>
      <w:hyperlink w:anchor="_Toc72751677" w:history="1">
        <w:r w:rsidR="0064684A" w:rsidRPr="00E8447E">
          <w:rPr>
            <w:rStyle w:val="Hyperlink"/>
            <w:noProof/>
          </w:rPr>
          <w:t>Background listening analysis</w:t>
        </w:r>
        <w:r w:rsidR="0064684A">
          <w:rPr>
            <w:noProof/>
            <w:webHidden/>
          </w:rPr>
          <w:tab/>
        </w:r>
        <w:r w:rsidR="0064684A">
          <w:rPr>
            <w:noProof/>
            <w:webHidden/>
          </w:rPr>
          <w:fldChar w:fldCharType="begin"/>
        </w:r>
        <w:r w:rsidR="0064684A">
          <w:rPr>
            <w:noProof/>
            <w:webHidden/>
          </w:rPr>
          <w:instrText xml:space="preserve"> PAGEREF _Toc72751677 \h </w:instrText>
        </w:r>
        <w:r w:rsidR="0064684A">
          <w:rPr>
            <w:noProof/>
            <w:webHidden/>
          </w:rPr>
        </w:r>
        <w:r w:rsidR="0064684A">
          <w:rPr>
            <w:noProof/>
            <w:webHidden/>
          </w:rPr>
          <w:fldChar w:fldCharType="separate"/>
        </w:r>
        <w:r w:rsidR="0064684A">
          <w:rPr>
            <w:noProof/>
            <w:webHidden/>
          </w:rPr>
          <w:t>5</w:t>
        </w:r>
        <w:r w:rsidR="0064684A">
          <w:rPr>
            <w:noProof/>
            <w:webHidden/>
          </w:rPr>
          <w:fldChar w:fldCharType="end"/>
        </w:r>
      </w:hyperlink>
    </w:p>
    <w:p w14:paraId="73F18AFA" w14:textId="28E93C10" w:rsidR="0064684A" w:rsidRDefault="0087509C">
      <w:pPr>
        <w:pStyle w:val="TOC1"/>
        <w:tabs>
          <w:tab w:val="right" w:leader="dot" w:pos="9622"/>
        </w:tabs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en-AU"/>
        </w:rPr>
      </w:pPr>
      <w:hyperlink w:anchor="_Toc72751678" w:history="1">
        <w:r w:rsidR="0064684A" w:rsidRPr="00E8447E">
          <w:rPr>
            <w:rStyle w:val="Hyperlink"/>
            <w:noProof/>
          </w:rPr>
          <w:t>Personal notes and journal entries</w:t>
        </w:r>
        <w:r w:rsidR="0064684A">
          <w:rPr>
            <w:noProof/>
            <w:webHidden/>
          </w:rPr>
          <w:tab/>
        </w:r>
        <w:r w:rsidR="0064684A">
          <w:rPr>
            <w:noProof/>
            <w:webHidden/>
          </w:rPr>
          <w:fldChar w:fldCharType="begin"/>
        </w:r>
        <w:r w:rsidR="0064684A">
          <w:rPr>
            <w:noProof/>
            <w:webHidden/>
          </w:rPr>
          <w:instrText xml:space="preserve"> PAGEREF _Toc72751678 \h </w:instrText>
        </w:r>
        <w:r w:rsidR="0064684A">
          <w:rPr>
            <w:noProof/>
            <w:webHidden/>
          </w:rPr>
        </w:r>
        <w:r w:rsidR="0064684A">
          <w:rPr>
            <w:noProof/>
            <w:webHidden/>
          </w:rPr>
          <w:fldChar w:fldCharType="separate"/>
        </w:r>
        <w:r w:rsidR="0064684A">
          <w:rPr>
            <w:noProof/>
            <w:webHidden/>
          </w:rPr>
          <w:t>6</w:t>
        </w:r>
        <w:r w:rsidR="0064684A">
          <w:rPr>
            <w:noProof/>
            <w:webHidden/>
          </w:rPr>
          <w:fldChar w:fldCharType="end"/>
        </w:r>
      </w:hyperlink>
    </w:p>
    <w:p w14:paraId="146D8672" w14:textId="7165F693" w:rsidR="0064684A" w:rsidRDefault="0087509C">
      <w:pPr>
        <w:pStyle w:val="TOC1"/>
        <w:tabs>
          <w:tab w:val="right" w:leader="dot" w:pos="9622"/>
        </w:tabs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en-AU"/>
        </w:rPr>
      </w:pPr>
      <w:hyperlink w:anchor="_Toc72751679" w:history="1">
        <w:r w:rsidR="0064684A" w:rsidRPr="00E8447E">
          <w:rPr>
            <w:rStyle w:val="Hyperlink"/>
            <w:noProof/>
          </w:rPr>
          <w:t>Composition in progress</w:t>
        </w:r>
        <w:r w:rsidR="0064684A">
          <w:rPr>
            <w:noProof/>
            <w:webHidden/>
          </w:rPr>
          <w:tab/>
        </w:r>
        <w:r w:rsidR="0064684A">
          <w:rPr>
            <w:noProof/>
            <w:webHidden/>
          </w:rPr>
          <w:fldChar w:fldCharType="begin"/>
        </w:r>
        <w:r w:rsidR="0064684A">
          <w:rPr>
            <w:noProof/>
            <w:webHidden/>
          </w:rPr>
          <w:instrText xml:space="preserve"> PAGEREF _Toc72751679 \h </w:instrText>
        </w:r>
        <w:r w:rsidR="0064684A">
          <w:rPr>
            <w:noProof/>
            <w:webHidden/>
          </w:rPr>
        </w:r>
        <w:r w:rsidR="0064684A">
          <w:rPr>
            <w:noProof/>
            <w:webHidden/>
          </w:rPr>
          <w:fldChar w:fldCharType="separate"/>
        </w:r>
        <w:r w:rsidR="0064684A">
          <w:rPr>
            <w:noProof/>
            <w:webHidden/>
          </w:rPr>
          <w:t>7</w:t>
        </w:r>
        <w:r w:rsidR="0064684A">
          <w:rPr>
            <w:noProof/>
            <w:webHidden/>
          </w:rPr>
          <w:fldChar w:fldCharType="end"/>
        </w:r>
      </w:hyperlink>
    </w:p>
    <w:p w14:paraId="48CB6D00" w14:textId="3AFC9040" w:rsidR="0064684A" w:rsidRDefault="0087509C">
      <w:pPr>
        <w:pStyle w:val="TOC2"/>
        <w:tabs>
          <w:tab w:val="right" w:leader="dot" w:pos="962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AU"/>
        </w:rPr>
      </w:pPr>
      <w:hyperlink w:anchor="_Toc72751680" w:history="1">
        <w:r w:rsidR="0064684A" w:rsidRPr="00E8447E">
          <w:rPr>
            <w:rStyle w:val="Hyperlink"/>
            <w:noProof/>
          </w:rPr>
          <w:t>Analysis</w:t>
        </w:r>
        <w:r w:rsidR="0064684A">
          <w:rPr>
            <w:noProof/>
            <w:webHidden/>
          </w:rPr>
          <w:tab/>
        </w:r>
        <w:r w:rsidR="0064684A">
          <w:rPr>
            <w:noProof/>
            <w:webHidden/>
          </w:rPr>
          <w:fldChar w:fldCharType="begin"/>
        </w:r>
        <w:r w:rsidR="0064684A">
          <w:rPr>
            <w:noProof/>
            <w:webHidden/>
          </w:rPr>
          <w:instrText xml:space="preserve"> PAGEREF _Toc72751680 \h </w:instrText>
        </w:r>
        <w:r w:rsidR="0064684A">
          <w:rPr>
            <w:noProof/>
            <w:webHidden/>
          </w:rPr>
        </w:r>
        <w:r w:rsidR="0064684A">
          <w:rPr>
            <w:noProof/>
            <w:webHidden/>
          </w:rPr>
          <w:fldChar w:fldCharType="separate"/>
        </w:r>
        <w:r w:rsidR="0064684A">
          <w:rPr>
            <w:noProof/>
            <w:webHidden/>
          </w:rPr>
          <w:t>7</w:t>
        </w:r>
        <w:r w:rsidR="0064684A">
          <w:rPr>
            <w:noProof/>
            <w:webHidden/>
          </w:rPr>
          <w:fldChar w:fldCharType="end"/>
        </w:r>
      </w:hyperlink>
    </w:p>
    <w:p w14:paraId="3F216B92" w14:textId="0C8A3FF8" w:rsidR="0064684A" w:rsidRDefault="0087509C">
      <w:pPr>
        <w:pStyle w:val="TOC1"/>
        <w:tabs>
          <w:tab w:val="right" w:leader="dot" w:pos="9622"/>
        </w:tabs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en-AU"/>
        </w:rPr>
      </w:pPr>
      <w:hyperlink w:anchor="_Toc72751681" w:history="1">
        <w:r w:rsidR="0064684A" w:rsidRPr="00E8447E">
          <w:rPr>
            <w:rStyle w:val="Hyperlink"/>
            <w:noProof/>
          </w:rPr>
          <w:t>Composition rehearsal reflection</w:t>
        </w:r>
        <w:r w:rsidR="0064684A">
          <w:rPr>
            <w:noProof/>
            <w:webHidden/>
          </w:rPr>
          <w:tab/>
        </w:r>
        <w:r w:rsidR="0064684A">
          <w:rPr>
            <w:noProof/>
            <w:webHidden/>
          </w:rPr>
          <w:fldChar w:fldCharType="begin"/>
        </w:r>
        <w:r w:rsidR="0064684A">
          <w:rPr>
            <w:noProof/>
            <w:webHidden/>
          </w:rPr>
          <w:instrText xml:space="preserve"> PAGEREF _Toc72751681 \h </w:instrText>
        </w:r>
        <w:r w:rsidR="0064684A">
          <w:rPr>
            <w:noProof/>
            <w:webHidden/>
          </w:rPr>
        </w:r>
        <w:r w:rsidR="0064684A">
          <w:rPr>
            <w:noProof/>
            <w:webHidden/>
          </w:rPr>
          <w:fldChar w:fldCharType="separate"/>
        </w:r>
        <w:r w:rsidR="0064684A">
          <w:rPr>
            <w:noProof/>
            <w:webHidden/>
          </w:rPr>
          <w:t>8</w:t>
        </w:r>
        <w:r w:rsidR="0064684A">
          <w:rPr>
            <w:noProof/>
            <w:webHidden/>
          </w:rPr>
          <w:fldChar w:fldCharType="end"/>
        </w:r>
      </w:hyperlink>
    </w:p>
    <w:p w14:paraId="0028A053" w14:textId="23A60B8E" w:rsidR="0064684A" w:rsidRDefault="0087509C">
      <w:pPr>
        <w:pStyle w:val="TOC1"/>
        <w:tabs>
          <w:tab w:val="right" w:leader="dot" w:pos="9622"/>
        </w:tabs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en-AU"/>
        </w:rPr>
      </w:pPr>
      <w:hyperlink w:anchor="_Toc72751682" w:history="1">
        <w:r w:rsidR="0064684A" w:rsidRPr="00E8447E">
          <w:rPr>
            <w:rStyle w:val="Hyperlink"/>
            <w:noProof/>
          </w:rPr>
          <w:t>Background listening log</w:t>
        </w:r>
        <w:r w:rsidR="0064684A">
          <w:rPr>
            <w:noProof/>
            <w:webHidden/>
          </w:rPr>
          <w:tab/>
        </w:r>
        <w:r w:rsidR="0064684A">
          <w:rPr>
            <w:noProof/>
            <w:webHidden/>
          </w:rPr>
          <w:fldChar w:fldCharType="begin"/>
        </w:r>
        <w:r w:rsidR="0064684A">
          <w:rPr>
            <w:noProof/>
            <w:webHidden/>
          </w:rPr>
          <w:instrText xml:space="preserve"> PAGEREF _Toc72751682 \h </w:instrText>
        </w:r>
        <w:r w:rsidR="0064684A">
          <w:rPr>
            <w:noProof/>
            <w:webHidden/>
          </w:rPr>
        </w:r>
        <w:r w:rsidR="0064684A">
          <w:rPr>
            <w:noProof/>
            <w:webHidden/>
          </w:rPr>
          <w:fldChar w:fldCharType="separate"/>
        </w:r>
        <w:r w:rsidR="0064684A">
          <w:rPr>
            <w:noProof/>
            <w:webHidden/>
          </w:rPr>
          <w:t>9</w:t>
        </w:r>
        <w:r w:rsidR="0064684A">
          <w:rPr>
            <w:noProof/>
            <w:webHidden/>
          </w:rPr>
          <w:fldChar w:fldCharType="end"/>
        </w:r>
      </w:hyperlink>
    </w:p>
    <w:p w14:paraId="4B583851" w14:textId="5710C940" w:rsidR="003267EB" w:rsidRDefault="00A25B65" w:rsidP="00A376DD">
      <w:pPr>
        <w:pStyle w:val="Heading1"/>
      </w:pPr>
      <w:r>
        <w:fldChar w:fldCharType="end"/>
      </w:r>
      <w:r w:rsidR="00CE0167">
        <w:br w:type="page"/>
      </w:r>
      <w:bookmarkStart w:id="4" w:name="_Toc72751675"/>
      <w:r w:rsidR="0094443E">
        <w:lastRenderedPageBreak/>
        <w:t>Long term planning</w:t>
      </w:r>
      <w:r w:rsidR="00864DB0">
        <w:t xml:space="preserve"> and reflection</w:t>
      </w:r>
      <w:bookmarkEnd w:id="4"/>
    </w:p>
    <w:tbl>
      <w:tblPr>
        <w:tblStyle w:val="Tableheader"/>
        <w:tblW w:w="0" w:type="auto"/>
        <w:tblLook w:val="04A0" w:firstRow="1" w:lastRow="0" w:firstColumn="1" w:lastColumn="0" w:noHBand="0" w:noVBand="1"/>
        <w:tblCaption w:val="Long term planning table"/>
        <w:tblDescription w:val="This table outlines a timeframe that the composition in intended to be completed in. It asks students to document their goals for each month."/>
      </w:tblPr>
      <w:tblGrid>
        <w:gridCol w:w="3193"/>
        <w:gridCol w:w="3189"/>
        <w:gridCol w:w="3190"/>
      </w:tblGrid>
      <w:tr w:rsidR="0094443E" w14:paraId="3FB6ECCE" w14:textId="77777777" w:rsidTr="00864DB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193" w:type="dxa"/>
          </w:tcPr>
          <w:p w14:paraId="127551E5" w14:textId="6521A321" w:rsidR="0094443E" w:rsidRDefault="00394F4D" w:rsidP="0094443E">
            <w:pPr>
              <w:spacing w:before="192" w:after="192"/>
              <w:rPr>
                <w:lang w:eastAsia="zh-CN"/>
              </w:rPr>
            </w:pPr>
            <w:r>
              <w:rPr>
                <w:lang w:eastAsia="zh-CN"/>
              </w:rPr>
              <w:t xml:space="preserve">Time </w:t>
            </w:r>
            <w:r w:rsidR="00864DB0">
              <w:rPr>
                <w:lang w:eastAsia="zh-CN"/>
              </w:rPr>
              <w:t>f</w:t>
            </w:r>
            <w:r>
              <w:rPr>
                <w:lang w:eastAsia="zh-CN"/>
              </w:rPr>
              <w:t>rame</w:t>
            </w:r>
          </w:p>
        </w:tc>
        <w:tc>
          <w:tcPr>
            <w:tcW w:w="3189" w:type="dxa"/>
          </w:tcPr>
          <w:p w14:paraId="39D38932" w14:textId="77777777" w:rsidR="0094443E" w:rsidRDefault="00394F4D" w:rsidP="0094443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Where do I want to be?</w:t>
            </w:r>
          </w:p>
        </w:tc>
        <w:tc>
          <w:tcPr>
            <w:tcW w:w="3190" w:type="dxa"/>
          </w:tcPr>
          <w:p w14:paraId="03431630" w14:textId="0BA6FCC5" w:rsidR="0094443E" w:rsidRDefault="00864DB0" w:rsidP="0094443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Did I get there? Follow up.</w:t>
            </w:r>
          </w:p>
        </w:tc>
      </w:tr>
      <w:tr w:rsidR="0094443E" w14:paraId="258FBEE1" w14:textId="77777777" w:rsidTr="008349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3" w:type="dxa"/>
          </w:tcPr>
          <w:p w14:paraId="67A76B9C" w14:textId="53D318C9" w:rsidR="00864DB0" w:rsidRPr="00864DB0" w:rsidRDefault="00864DB0" w:rsidP="0094443E">
            <w:pPr>
              <w:rPr>
                <w:b w:val="0"/>
                <w:lang w:eastAsia="zh-CN"/>
              </w:rPr>
            </w:pPr>
            <w:r>
              <w:rPr>
                <w:lang w:eastAsia="zh-CN"/>
              </w:rPr>
              <w:t xml:space="preserve">November </w:t>
            </w:r>
            <w:r>
              <w:rPr>
                <w:rFonts w:cs="Arial"/>
                <w:lang w:eastAsia="zh-CN"/>
              </w:rPr>
              <w:t>– start of process</w:t>
            </w:r>
          </w:p>
        </w:tc>
        <w:tc>
          <w:tcPr>
            <w:tcW w:w="3189" w:type="dxa"/>
          </w:tcPr>
          <w:p w14:paraId="1CD8292C" w14:textId="77777777" w:rsidR="0094443E" w:rsidRDefault="0094443E" w:rsidP="009444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190" w:type="dxa"/>
          </w:tcPr>
          <w:p w14:paraId="2BB04D3C" w14:textId="77777777" w:rsidR="0094443E" w:rsidRDefault="0094443E" w:rsidP="009444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94443E" w14:paraId="32A7D652" w14:textId="77777777" w:rsidTr="0083492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3" w:type="dxa"/>
          </w:tcPr>
          <w:p w14:paraId="169A8D8A" w14:textId="61719E11" w:rsidR="0094443E" w:rsidRDefault="00864DB0" w:rsidP="0094443E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December </w:t>
            </w:r>
            <w:r>
              <w:rPr>
                <w:rFonts w:cs="Arial"/>
                <w:lang w:eastAsia="zh-CN"/>
              </w:rPr>
              <w:t>– end of year</w:t>
            </w:r>
          </w:p>
        </w:tc>
        <w:tc>
          <w:tcPr>
            <w:tcW w:w="3189" w:type="dxa"/>
          </w:tcPr>
          <w:p w14:paraId="4234ABC4" w14:textId="77777777" w:rsidR="0094443E" w:rsidRDefault="0094443E" w:rsidP="0094443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190" w:type="dxa"/>
          </w:tcPr>
          <w:p w14:paraId="79AE66BA" w14:textId="77777777" w:rsidR="0094443E" w:rsidRDefault="0094443E" w:rsidP="0094443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94443E" w14:paraId="23CF2500" w14:textId="77777777" w:rsidTr="008349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3" w:type="dxa"/>
          </w:tcPr>
          <w:p w14:paraId="6BD5DF3A" w14:textId="3C186951" w:rsidR="0094443E" w:rsidRDefault="00864DB0" w:rsidP="0094443E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January </w:t>
            </w:r>
            <w:r>
              <w:rPr>
                <w:rFonts w:cs="Arial"/>
                <w:lang w:eastAsia="zh-CN"/>
              </w:rPr>
              <w:t>– end of holidays</w:t>
            </w:r>
          </w:p>
        </w:tc>
        <w:tc>
          <w:tcPr>
            <w:tcW w:w="3189" w:type="dxa"/>
          </w:tcPr>
          <w:p w14:paraId="06E1B34D" w14:textId="77777777" w:rsidR="0094443E" w:rsidRDefault="0094443E" w:rsidP="009444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190" w:type="dxa"/>
          </w:tcPr>
          <w:p w14:paraId="1BA854EF" w14:textId="77777777" w:rsidR="0094443E" w:rsidRDefault="0094443E" w:rsidP="009444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94443E" w14:paraId="2E2E6C92" w14:textId="77777777" w:rsidTr="0083492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3" w:type="dxa"/>
          </w:tcPr>
          <w:p w14:paraId="10762955" w14:textId="51ECC815" w:rsidR="0094443E" w:rsidRDefault="00864DB0" w:rsidP="0094443E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March </w:t>
            </w:r>
            <w:r>
              <w:rPr>
                <w:rFonts w:cs="Arial"/>
                <w:lang w:eastAsia="zh-CN"/>
              </w:rPr>
              <w:t>– mid way</w:t>
            </w:r>
          </w:p>
        </w:tc>
        <w:tc>
          <w:tcPr>
            <w:tcW w:w="3189" w:type="dxa"/>
          </w:tcPr>
          <w:p w14:paraId="201C4CF7" w14:textId="77777777" w:rsidR="0094443E" w:rsidRDefault="0094443E" w:rsidP="0094443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190" w:type="dxa"/>
          </w:tcPr>
          <w:p w14:paraId="78C16436" w14:textId="77777777" w:rsidR="0094443E" w:rsidRDefault="0094443E" w:rsidP="0094443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94443E" w14:paraId="5A708D09" w14:textId="77777777" w:rsidTr="008349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3" w:type="dxa"/>
          </w:tcPr>
          <w:p w14:paraId="4607E7BE" w14:textId="6354B54D" w:rsidR="0094443E" w:rsidRDefault="00864DB0" w:rsidP="0094443E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April </w:t>
            </w:r>
            <w:r>
              <w:rPr>
                <w:rFonts w:cs="Arial"/>
                <w:lang w:eastAsia="zh-CN"/>
              </w:rPr>
              <w:t>– assessment task</w:t>
            </w:r>
          </w:p>
        </w:tc>
        <w:tc>
          <w:tcPr>
            <w:tcW w:w="3189" w:type="dxa"/>
          </w:tcPr>
          <w:p w14:paraId="38524189" w14:textId="77777777" w:rsidR="0094443E" w:rsidRDefault="0094443E" w:rsidP="009444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190" w:type="dxa"/>
          </w:tcPr>
          <w:p w14:paraId="46A8F29F" w14:textId="77777777" w:rsidR="0094443E" w:rsidRDefault="0094443E" w:rsidP="009444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94443E" w14:paraId="4CE86A65" w14:textId="77777777" w:rsidTr="0083492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3" w:type="dxa"/>
          </w:tcPr>
          <w:p w14:paraId="2ADF72DB" w14:textId="78479C05" w:rsidR="0094443E" w:rsidRDefault="00864DB0" w:rsidP="0094443E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May </w:t>
            </w:r>
            <w:r>
              <w:rPr>
                <w:rFonts w:cs="Arial"/>
                <w:lang w:eastAsia="zh-CN"/>
              </w:rPr>
              <w:t>– focus on music</w:t>
            </w:r>
          </w:p>
        </w:tc>
        <w:tc>
          <w:tcPr>
            <w:tcW w:w="3189" w:type="dxa"/>
          </w:tcPr>
          <w:p w14:paraId="5945F434" w14:textId="77777777" w:rsidR="0094443E" w:rsidRDefault="0094443E" w:rsidP="0094443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190" w:type="dxa"/>
          </w:tcPr>
          <w:p w14:paraId="6BB65504" w14:textId="77777777" w:rsidR="0094443E" w:rsidRDefault="0094443E" w:rsidP="0094443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94443E" w14:paraId="44BC1B30" w14:textId="77777777" w:rsidTr="008349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3" w:type="dxa"/>
          </w:tcPr>
          <w:p w14:paraId="0B468CEC" w14:textId="3DDC8B05" w:rsidR="0094443E" w:rsidRDefault="00864DB0" w:rsidP="0094443E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June </w:t>
            </w:r>
            <w:r>
              <w:rPr>
                <w:rFonts w:cs="Arial"/>
                <w:lang w:eastAsia="zh-CN"/>
              </w:rPr>
              <w:t>– pre</w:t>
            </w:r>
            <w:r w:rsidR="0083492B">
              <w:rPr>
                <w:rFonts w:cs="Arial"/>
                <w:lang w:eastAsia="zh-CN"/>
              </w:rPr>
              <w:t>-</w:t>
            </w:r>
            <w:r>
              <w:rPr>
                <w:rFonts w:cs="Arial"/>
                <w:lang w:eastAsia="zh-CN"/>
              </w:rPr>
              <w:t>trials</w:t>
            </w:r>
          </w:p>
        </w:tc>
        <w:tc>
          <w:tcPr>
            <w:tcW w:w="3189" w:type="dxa"/>
          </w:tcPr>
          <w:p w14:paraId="2C98E040" w14:textId="77777777" w:rsidR="0094443E" w:rsidRDefault="0094443E" w:rsidP="009444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190" w:type="dxa"/>
          </w:tcPr>
          <w:p w14:paraId="7FDFB8A9" w14:textId="77777777" w:rsidR="0094443E" w:rsidRDefault="0094443E" w:rsidP="009444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94443E" w14:paraId="5F8BF78A" w14:textId="77777777" w:rsidTr="0083492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3" w:type="dxa"/>
          </w:tcPr>
          <w:p w14:paraId="7F6BDA93" w14:textId="6F47EE8E" w:rsidR="0094443E" w:rsidRDefault="00864DB0" w:rsidP="0094443E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July </w:t>
            </w:r>
            <w:r>
              <w:rPr>
                <w:rFonts w:cs="Arial"/>
                <w:lang w:eastAsia="zh-CN"/>
              </w:rPr>
              <w:t>– trial practical exam</w:t>
            </w:r>
          </w:p>
        </w:tc>
        <w:tc>
          <w:tcPr>
            <w:tcW w:w="3189" w:type="dxa"/>
          </w:tcPr>
          <w:p w14:paraId="67AD26F2" w14:textId="77777777" w:rsidR="0094443E" w:rsidRDefault="0094443E" w:rsidP="0094443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190" w:type="dxa"/>
          </w:tcPr>
          <w:p w14:paraId="78BC0154" w14:textId="77777777" w:rsidR="0094443E" w:rsidRDefault="0094443E" w:rsidP="0094443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864DB0" w14:paraId="5A25343E" w14:textId="77777777" w:rsidTr="008349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3" w:type="dxa"/>
          </w:tcPr>
          <w:p w14:paraId="5DD26BEB" w14:textId="653F000F" w:rsidR="00864DB0" w:rsidRDefault="00864DB0" w:rsidP="0094443E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August </w:t>
            </w:r>
            <w:r>
              <w:rPr>
                <w:rFonts w:cs="Arial"/>
                <w:lang w:eastAsia="zh-CN"/>
              </w:rPr>
              <w:t>– during written trial</w:t>
            </w:r>
          </w:p>
        </w:tc>
        <w:tc>
          <w:tcPr>
            <w:tcW w:w="3189" w:type="dxa"/>
          </w:tcPr>
          <w:p w14:paraId="6C82F53B" w14:textId="77777777" w:rsidR="00864DB0" w:rsidRDefault="00864DB0" w:rsidP="009444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190" w:type="dxa"/>
          </w:tcPr>
          <w:p w14:paraId="7706C7A0" w14:textId="77777777" w:rsidR="00864DB0" w:rsidRDefault="00864DB0" w:rsidP="009444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864DB0" w14:paraId="7E8286FB" w14:textId="77777777" w:rsidTr="0083492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3" w:type="dxa"/>
          </w:tcPr>
          <w:p w14:paraId="0833345A" w14:textId="2CDF4000" w:rsidR="00864DB0" w:rsidRDefault="00864DB0" w:rsidP="0094443E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September </w:t>
            </w:r>
            <w:r>
              <w:rPr>
                <w:rFonts w:cs="Arial"/>
                <w:lang w:eastAsia="zh-CN"/>
              </w:rPr>
              <w:t>– submit to NESA</w:t>
            </w:r>
          </w:p>
        </w:tc>
        <w:tc>
          <w:tcPr>
            <w:tcW w:w="3189" w:type="dxa"/>
          </w:tcPr>
          <w:p w14:paraId="2F6C1479" w14:textId="77777777" w:rsidR="00864DB0" w:rsidRDefault="00864DB0" w:rsidP="0094443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190" w:type="dxa"/>
          </w:tcPr>
          <w:p w14:paraId="605A2D23" w14:textId="77777777" w:rsidR="00864DB0" w:rsidRDefault="00864DB0" w:rsidP="0094443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</w:tbl>
    <w:p w14:paraId="17A44513" w14:textId="25E2949D" w:rsidR="00864DB0" w:rsidRDefault="00864DB0" w:rsidP="0094443E">
      <w:pPr>
        <w:rPr>
          <w:lang w:eastAsia="zh-CN"/>
        </w:rPr>
      </w:pPr>
    </w:p>
    <w:p w14:paraId="006C119F" w14:textId="77777777" w:rsidR="00864DB0" w:rsidRDefault="00864DB0">
      <w:pPr>
        <w:rPr>
          <w:lang w:eastAsia="zh-CN"/>
        </w:rPr>
      </w:pPr>
      <w:r>
        <w:rPr>
          <w:lang w:eastAsia="zh-CN"/>
        </w:rPr>
        <w:lastRenderedPageBreak/>
        <w:br w:type="page"/>
      </w:r>
    </w:p>
    <w:p w14:paraId="668F6355" w14:textId="51B41EB3" w:rsidR="0094443E" w:rsidRDefault="00864DB0" w:rsidP="00A376DD">
      <w:pPr>
        <w:pStyle w:val="Heading1"/>
      </w:pPr>
      <w:bookmarkStart w:id="5" w:name="_Toc72751676"/>
      <w:r>
        <w:lastRenderedPageBreak/>
        <w:t>Process log</w:t>
      </w:r>
      <w:bookmarkEnd w:id="5"/>
    </w:p>
    <w:p w14:paraId="7B0DC05B" w14:textId="7C25E4B7" w:rsidR="00864DB0" w:rsidRPr="00A376DD" w:rsidRDefault="00864DB0" w:rsidP="00A376DD">
      <w:pPr>
        <w:pStyle w:val="FeatureBox2"/>
        <w:rPr>
          <w:rStyle w:val="Strong"/>
          <w:b w:val="0"/>
          <w:bCs w:val="0"/>
        </w:rPr>
      </w:pPr>
      <w:r w:rsidRPr="00A376DD">
        <w:rPr>
          <w:rStyle w:val="Strong"/>
          <w:b w:val="0"/>
          <w:bCs w:val="0"/>
        </w:rPr>
        <w:t>Task:</w:t>
      </w:r>
      <w:r w:rsidR="00987E8A" w:rsidRPr="00A376DD">
        <w:rPr>
          <w:rStyle w:val="Strong"/>
          <w:b w:val="0"/>
          <w:bCs w:val="0"/>
        </w:rPr>
        <w:t xml:space="preserve"> ………………………………………………………………………………………………….</w:t>
      </w:r>
    </w:p>
    <w:p w14:paraId="67D3374C" w14:textId="5FDD67AD" w:rsidR="00864DB0" w:rsidRPr="00A376DD" w:rsidRDefault="00864DB0" w:rsidP="00A376DD">
      <w:pPr>
        <w:pStyle w:val="FeatureBox2"/>
        <w:rPr>
          <w:rStyle w:val="Strong"/>
          <w:b w:val="0"/>
          <w:bCs w:val="0"/>
        </w:rPr>
      </w:pPr>
      <w:r w:rsidRPr="00A376DD">
        <w:rPr>
          <w:rStyle w:val="Strong"/>
          <w:b w:val="0"/>
          <w:bCs w:val="0"/>
        </w:rPr>
        <w:t>Title</w:t>
      </w:r>
      <w:r w:rsidR="00987E8A" w:rsidRPr="00A376DD">
        <w:rPr>
          <w:rStyle w:val="Strong"/>
          <w:b w:val="0"/>
          <w:bCs w:val="0"/>
        </w:rPr>
        <w:t>: ………………………………………………………………………………………………</w:t>
      </w:r>
      <w:proofErr w:type="gramStart"/>
      <w:r w:rsidR="00987E8A" w:rsidRPr="00A376DD">
        <w:rPr>
          <w:rStyle w:val="Strong"/>
          <w:b w:val="0"/>
          <w:bCs w:val="0"/>
        </w:rPr>
        <w:t>…..</w:t>
      </w:r>
      <w:proofErr w:type="gramEnd"/>
    </w:p>
    <w:p w14:paraId="4BDF538E" w14:textId="7ADB7B2B" w:rsidR="00987E8A" w:rsidRPr="00987E8A" w:rsidRDefault="008A5E57" w:rsidP="00A376DD">
      <w:pPr>
        <w:rPr>
          <w:rStyle w:val="Strong"/>
          <w:b w:val="0"/>
        </w:rPr>
      </w:pPr>
      <w:r>
        <w:rPr>
          <w:rStyle w:val="Strong"/>
          <w:b w:val="0"/>
        </w:rPr>
        <w:t>Each time you work on your composition, document your process here:</w:t>
      </w:r>
    </w:p>
    <w:tbl>
      <w:tblPr>
        <w:tblStyle w:val="Tableheader"/>
        <w:tblW w:w="0" w:type="auto"/>
        <w:tblInd w:w="-30" w:type="dxa"/>
        <w:tblLook w:val="04A0" w:firstRow="1" w:lastRow="0" w:firstColumn="1" w:lastColumn="0" w:noHBand="0" w:noVBand="1"/>
        <w:tblCaption w:val="Process log"/>
        <w:tblDescription w:val="This table requires students to document their comosition process for each time they work on it including what they worked on and how they will follow up."/>
      </w:tblPr>
      <w:tblGrid>
        <w:gridCol w:w="1813"/>
        <w:gridCol w:w="4567"/>
        <w:gridCol w:w="3222"/>
      </w:tblGrid>
      <w:tr w:rsidR="00864DB0" w14:paraId="74DBE7D3" w14:textId="77777777" w:rsidTr="000D64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813" w:type="dxa"/>
          </w:tcPr>
          <w:p w14:paraId="3DA46EAF" w14:textId="74711BE8" w:rsidR="00864DB0" w:rsidRDefault="00864DB0" w:rsidP="00864DB0">
            <w:pPr>
              <w:spacing w:before="192" w:after="192"/>
            </w:pPr>
            <w:r>
              <w:t>Date and time</w:t>
            </w:r>
          </w:p>
        </w:tc>
        <w:tc>
          <w:tcPr>
            <w:tcW w:w="4567" w:type="dxa"/>
          </w:tcPr>
          <w:p w14:paraId="683706E7" w14:textId="0B8A3835" w:rsidR="00864DB0" w:rsidRDefault="00864DB0" w:rsidP="00864DB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What I worked on</w:t>
            </w:r>
          </w:p>
        </w:tc>
        <w:tc>
          <w:tcPr>
            <w:tcW w:w="3222" w:type="dxa"/>
          </w:tcPr>
          <w:p w14:paraId="2210AD7A" w14:textId="5373A881" w:rsidR="00864DB0" w:rsidRDefault="00864DB0" w:rsidP="00864DB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ollow up</w:t>
            </w:r>
          </w:p>
        </w:tc>
      </w:tr>
      <w:tr w:rsidR="00864DB0" w14:paraId="2D80CCF9" w14:textId="77777777" w:rsidTr="000D64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3" w:type="dxa"/>
          </w:tcPr>
          <w:p w14:paraId="335986EF" w14:textId="77777777" w:rsidR="00864DB0" w:rsidRDefault="00864DB0" w:rsidP="00864DB0"/>
        </w:tc>
        <w:tc>
          <w:tcPr>
            <w:tcW w:w="4567" w:type="dxa"/>
          </w:tcPr>
          <w:p w14:paraId="0C9A4D47" w14:textId="77777777" w:rsidR="00864DB0" w:rsidRDefault="00864DB0" w:rsidP="00864D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222" w:type="dxa"/>
          </w:tcPr>
          <w:p w14:paraId="16935717" w14:textId="77777777" w:rsidR="00864DB0" w:rsidRDefault="00864DB0" w:rsidP="00864D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864DB0" w14:paraId="42EFB985" w14:textId="77777777" w:rsidTr="000D640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3" w:type="dxa"/>
          </w:tcPr>
          <w:p w14:paraId="4144281A" w14:textId="77777777" w:rsidR="00864DB0" w:rsidRDefault="00864DB0" w:rsidP="00864DB0"/>
        </w:tc>
        <w:tc>
          <w:tcPr>
            <w:tcW w:w="4567" w:type="dxa"/>
          </w:tcPr>
          <w:p w14:paraId="6EC33766" w14:textId="77777777" w:rsidR="00864DB0" w:rsidRDefault="00864DB0" w:rsidP="00864DB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3222" w:type="dxa"/>
          </w:tcPr>
          <w:p w14:paraId="5231289C" w14:textId="77777777" w:rsidR="00864DB0" w:rsidRDefault="00864DB0" w:rsidP="00864DB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864DB0" w14:paraId="7BCFF35E" w14:textId="77777777" w:rsidTr="000D64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3" w:type="dxa"/>
          </w:tcPr>
          <w:p w14:paraId="01ACFCC9" w14:textId="77777777" w:rsidR="00864DB0" w:rsidRDefault="00864DB0" w:rsidP="00864DB0"/>
        </w:tc>
        <w:tc>
          <w:tcPr>
            <w:tcW w:w="4567" w:type="dxa"/>
          </w:tcPr>
          <w:p w14:paraId="646A59D9" w14:textId="77777777" w:rsidR="00864DB0" w:rsidRDefault="00864DB0" w:rsidP="00864D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222" w:type="dxa"/>
          </w:tcPr>
          <w:p w14:paraId="5F05C7D4" w14:textId="77777777" w:rsidR="00864DB0" w:rsidRDefault="00864DB0" w:rsidP="00864D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864DB0" w14:paraId="451D791E" w14:textId="77777777" w:rsidTr="000D640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3" w:type="dxa"/>
          </w:tcPr>
          <w:p w14:paraId="73B857CE" w14:textId="77777777" w:rsidR="00864DB0" w:rsidRDefault="00864DB0" w:rsidP="00864DB0"/>
        </w:tc>
        <w:tc>
          <w:tcPr>
            <w:tcW w:w="4567" w:type="dxa"/>
          </w:tcPr>
          <w:p w14:paraId="020D6104" w14:textId="77777777" w:rsidR="00864DB0" w:rsidRDefault="00864DB0" w:rsidP="00864DB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3222" w:type="dxa"/>
          </w:tcPr>
          <w:p w14:paraId="564F8E93" w14:textId="77777777" w:rsidR="00864DB0" w:rsidRDefault="00864DB0" w:rsidP="00864DB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864DB0" w14:paraId="5955D0CA" w14:textId="77777777" w:rsidTr="000D64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3" w:type="dxa"/>
          </w:tcPr>
          <w:p w14:paraId="16BC4AF8" w14:textId="77777777" w:rsidR="00864DB0" w:rsidRDefault="00864DB0" w:rsidP="00864DB0"/>
        </w:tc>
        <w:tc>
          <w:tcPr>
            <w:tcW w:w="4567" w:type="dxa"/>
          </w:tcPr>
          <w:p w14:paraId="5094C21E" w14:textId="77777777" w:rsidR="00864DB0" w:rsidRDefault="00864DB0" w:rsidP="00864D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222" w:type="dxa"/>
          </w:tcPr>
          <w:p w14:paraId="75E7D150" w14:textId="77777777" w:rsidR="00864DB0" w:rsidRDefault="00864DB0" w:rsidP="00864D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864DB0" w14:paraId="20E832F6" w14:textId="77777777" w:rsidTr="000D640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3" w:type="dxa"/>
          </w:tcPr>
          <w:p w14:paraId="4C37B06C" w14:textId="77777777" w:rsidR="00864DB0" w:rsidRDefault="00864DB0" w:rsidP="00864DB0"/>
        </w:tc>
        <w:tc>
          <w:tcPr>
            <w:tcW w:w="4567" w:type="dxa"/>
          </w:tcPr>
          <w:p w14:paraId="0F77ED50" w14:textId="77777777" w:rsidR="00864DB0" w:rsidRDefault="00864DB0" w:rsidP="00864DB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3222" w:type="dxa"/>
          </w:tcPr>
          <w:p w14:paraId="06D7D3E2" w14:textId="77777777" w:rsidR="00864DB0" w:rsidRDefault="00864DB0" w:rsidP="00864DB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864DB0" w14:paraId="380EF2DA" w14:textId="77777777" w:rsidTr="000D64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3" w:type="dxa"/>
          </w:tcPr>
          <w:p w14:paraId="06F7C124" w14:textId="77777777" w:rsidR="00864DB0" w:rsidRDefault="00864DB0" w:rsidP="00864DB0"/>
        </w:tc>
        <w:tc>
          <w:tcPr>
            <w:tcW w:w="4567" w:type="dxa"/>
          </w:tcPr>
          <w:p w14:paraId="69B93746" w14:textId="77777777" w:rsidR="00864DB0" w:rsidRDefault="00864DB0" w:rsidP="00864D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222" w:type="dxa"/>
          </w:tcPr>
          <w:p w14:paraId="018A774A" w14:textId="77777777" w:rsidR="00864DB0" w:rsidRDefault="00864DB0" w:rsidP="00864D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D6408" w14:paraId="0989053E" w14:textId="77777777" w:rsidTr="000D640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3" w:type="dxa"/>
          </w:tcPr>
          <w:p w14:paraId="0AD62D01" w14:textId="77777777" w:rsidR="000D6408" w:rsidRDefault="000D6408" w:rsidP="00864DB0"/>
        </w:tc>
        <w:tc>
          <w:tcPr>
            <w:tcW w:w="4567" w:type="dxa"/>
          </w:tcPr>
          <w:p w14:paraId="558945A5" w14:textId="77777777" w:rsidR="000D6408" w:rsidRDefault="000D6408" w:rsidP="00864DB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3222" w:type="dxa"/>
          </w:tcPr>
          <w:p w14:paraId="0E41B352" w14:textId="77777777" w:rsidR="000D6408" w:rsidRDefault="000D6408" w:rsidP="00864DB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</w:tbl>
    <w:p w14:paraId="0AD19AFA" w14:textId="7F3ED23B" w:rsidR="00864DB0" w:rsidRDefault="007E3044" w:rsidP="00A376DD">
      <w:pPr>
        <w:pStyle w:val="Heading1"/>
      </w:pPr>
      <w:bookmarkStart w:id="6" w:name="_Toc72751677"/>
      <w:r>
        <w:lastRenderedPageBreak/>
        <w:t>Background listening analysis</w:t>
      </w:r>
      <w:bookmarkEnd w:id="6"/>
    </w:p>
    <w:p w14:paraId="6AF68FD2" w14:textId="2E9DD07B" w:rsidR="007E3044" w:rsidRDefault="007E3044" w:rsidP="007E3044">
      <w:pPr>
        <w:pStyle w:val="FeatureBox2"/>
      </w:pPr>
      <w:r>
        <w:t xml:space="preserve">Title: </w:t>
      </w:r>
      <w:r w:rsidRPr="00A72899">
        <w:t>………………………………………………………………………………………………</w:t>
      </w:r>
      <w:proofErr w:type="gramStart"/>
      <w:r w:rsidRPr="00A72899">
        <w:t>…..</w:t>
      </w:r>
      <w:proofErr w:type="gramEnd"/>
    </w:p>
    <w:p w14:paraId="7753BB99" w14:textId="00F04B4C" w:rsidR="007E3044" w:rsidRDefault="007E3044" w:rsidP="007E3044">
      <w:pPr>
        <w:pStyle w:val="FeatureBox2"/>
      </w:pPr>
      <w:r>
        <w:t>Composer: …………………………………………………………………………………………...</w:t>
      </w:r>
    </w:p>
    <w:p w14:paraId="1D854275" w14:textId="173CF6BF" w:rsidR="007E3044" w:rsidRDefault="007E3044" w:rsidP="007E3044">
      <w:pPr>
        <w:pStyle w:val="FeatureBox2"/>
      </w:pPr>
      <w:r>
        <w:t>Performing artist: ……………………………………………………………………………………</w:t>
      </w:r>
    </w:p>
    <w:p w14:paraId="18D2B00A" w14:textId="1350F12A" w:rsidR="007E3044" w:rsidRDefault="007E3044" w:rsidP="007E3044">
      <w:pPr>
        <w:pStyle w:val="FeatureBox2"/>
      </w:pPr>
      <w:r>
        <w:t>Topic/ genre: …………………………………………………………………………………………</w:t>
      </w:r>
    </w:p>
    <w:p w14:paraId="234087FD" w14:textId="18121B97" w:rsidR="007E3044" w:rsidRDefault="007E3044" w:rsidP="007E3044">
      <w:pPr>
        <w:pStyle w:val="FeatureBox2"/>
      </w:pPr>
      <w:r>
        <w:t>Reference recording: ……………………………………………………………………………….</w:t>
      </w:r>
    </w:p>
    <w:p w14:paraId="09B91FD0" w14:textId="6C3A9287" w:rsidR="007E3044" w:rsidRDefault="007E3044" w:rsidP="007E3044">
      <w:r>
        <w:t>Complete the following table according to the listening examples you have chosen.</w:t>
      </w:r>
    </w:p>
    <w:tbl>
      <w:tblPr>
        <w:tblStyle w:val="Tableheader"/>
        <w:tblW w:w="0" w:type="auto"/>
        <w:tblLook w:val="04A0" w:firstRow="1" w:lastRow="0" w:firstColumn="1" w:lastColumn="0" w:noHBand="0" w:noVBand="1"/>
        <w:tblCaption w:val="Background listening analysis"/>
        <w:tblDescription w:val="This table requires stduents to document the piece they listened to in their composition process and a brief analysis of the msuical features of each piece that they found useful or helpful."/>
      </w:tblPr>
      <w:tblGrid>
        <w:gridCol w:w="2805"/>
        <w:gridCol w:w="6767"/>
      </w:tblGrid>
      <w:tr w:rsidR="007E3044" w14:paraId="367BA699" w14:textId="77777777" w:rsidTr="007E30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805" w:type="dxa"/>
          </w:tcPr>
          <w:p w14:paraId="6B6E0624" w14:textId="6EBC2251" w:rsidR="007E3044" w:rsidRDefault="007E3044" w:rsidP="007E3044">
            <w:pPr>
              <w:spacing w:before="192" w:after="192"/>
            </w:pPr>
            <w:r>
              <w:t>Question</w:t>
            </w:r>
          </w:p>
        </w:tc>
        <w:tc>
          <w:tcPr>
            <w:tcW w:w="6767" w:type="dxa"/>
          </w:tcPr>
          <w:p w14:paraId="76EE7E99" w14:textId="62106E6F" w:rsidR="007E3044" w:rsidRDefault="007E3044" w:rsidP="007E304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nalysis</w:t>
            </w:r>
          </w:p>
        </w:tc>
      </w:tr>
      <w:tr w:rsidR="007E3044" w14:paraId="4F870CBB" w14:textId="77777777" w:rsidTr="008349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5" w:type="dxa"/>
          </w:tcPr>
          <w:p w14:paraId="40B30E87" w14:textId="28AD3B2D" w:rsidR="007E3044" w:rsidRDefault="007E3044" w:rsidP="007E3044">
            <w:r>
              <w:t>Why do I like this piece?</w:t>
            </w:r>
          </w:p>
        </w:tc>
        <w:tc>
          <w:tcPr>
            <w:tcW w:w="6767" w:type="dxa"/>
          </w:tcPr>
          <w:p w14:paraId="30412DCE" w14:textId="77777777" w:rsidR="007E3044" w:rsidRDefault="007E3044" w:rsidP="007E30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7E3044" w14:paraId="3D8A0E99" w14:textId="77777777" w:rsidTr="0083492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9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5" w:type="dxa"/>
          </w:tcPr>
          <w:p w14:paraId="0B00340F" w14:textId="79A49F19" w:rsidR="007E3044" w:rsidRDefault="007E3044" w:rsidP="007E3044">
            <w:r>
              <w:t xml:space="preserve">What </w:t>
            </w:r>
            <w:r w:rsidR="00B915B5">
              <w:t>techniques does the composer use?</w:t>
            </w:r>
          </w:p>
        </w:tc>
        <w:tc>
          <w:tcPr>
            <w:tcW w:w="6767" w:type="dxa"/>
          </w:tcPr>
          <w:p w14:paraId="21D9D9ED" w14:textId="77777777" w:rsidR="007E3044" w:rsidRDefault="007E3044" w:rsidP="007E304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7E3044" w14:paraId="7DE7C7F1" w14:textId="77777777" w:rsidTr="008349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5" w:type="dxa"/>
          </w:tcPr>
          <w:p w14:paraId="745ED194" w14:textId="42C01DA8" w:rsidR="007E3044" w:rsidRDefault="007E3044" w:rsidP="007E3044">
            <w:r>
              <w:t>What are some features of this style?</w:t>
            </w:r>
          </w:p>
        </w:tc>
        <w:tc>
          <w:tcPr>
            <w:tcW w:w="6767" w:type="dxa"/>
          </w:tcPr>
          <w:p w14:paraId="749B1E56" w14:textId="77777777" w:rsidR="007E3044" w:rsidRDefault="007E3044" w:rsidP="007E30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7E3044" w14:paraId="6E5E4088" w14:textId="77777777" w:rsidTr="0083492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9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5" w:type="dxa"/>
          </w:tcPr>
          <w:p w14:paraId="3FEE6EBF" w14:textId="13B1092D" w:rsidR="007E3044" w:rsidRDefault="007E3044" w:rsidP="007E3044">
            <w:r>
              <w:t>General comments</w:t>
            </w:r>
          </w:p>
        </w:tc>
        <w:tc>
          <w:tcPr>
            <w:tcW w:w="6767" w:type="dxa"/>
          </w:tcPr>
          <w:p w14:paraId="391B7B84" w14:textId="77777777" w:rsidR="007E3044" w:rsidRDefault="007E3044" w:rsidP="007E304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</w:tbl>
    <w:p w14:paraId="055FE0D3" w14:textId="39AA9274" w:rsidR="007E3044" w:rsidRDefault="007E3044" w:rsidP="007E3044"/>
    <w:p w14:paraId="5FC138F1" w14:textId="77777777" w:rsidR="007E3044" w:rsidRDefault="007E3044">
      <w:r>
        <w:lastRenderedPageBreak/>
        <w:br w:type="page"/>
      </w:r>
    </w:p>
    <w:p w14:paraId="30A80A94" w14:textId="5446A553" w:rsidR="007E3044" w:rsidRDefault="007E3044" w:rsidP="00A376DD">
      <w:pPr>
        <w:pStyle w:val="Heading1"/>
      </w:pPr>
      <w:bookmarkStart w:id="7" w:name="_Toc72751678"/>
      <w:r>
        <w:lastRenderedPageBreak/>
        <w:t>Personal notes and journal entries</w:t>
      </w:r>
      <w:bookmarkEnd w:id="7"/>
    </w:p>
    <w:p w14:paraId="3541433C" w14:textId="150D74E6" w:rsidR="007E3044" w:rsidRDefault="007E3044" w:rsidP="007E3044">
      <w:pPr>
        <w:rPr>
          <w:lang w:eastAsia="zh-CN"/>
        </w:rPr>
      </w:pPr>
      <w:r>
        <w:rPr>
          <w:lang w:eastAsia="zh-CN"/>
        </w:rPr>
        <w:t>This is to support your personal growth</w:t>
      </w:r>
      <w:r w:rsidR="001A6A92">
        <w:rPr>
          <w:lang w:eastAsia="zh-CN"/>
        </w:rPr>
        <w:t>.</w:t>
      </w:r>
      <w:r>
        <w:rPr>
          <w:lang w:eastAsia="zh-CN"/>
        </w:rPr>
        <w:t xml:space="preserve"> Anything that is important to you has a place</w:t>
      </w:r>
      <w:r w:rsidR="00130066">
        <w:rPr>
          <w:lang w:eastAsia="zh-CN"/>
        </w:rPr>
        <w:t>. It belongs here.</w:t>
      </w:r>
    </w:p>
    <w:tbl>
      <w:tblPr>
        <w:tblStyle w:val="Tableheader"/>
        <w:tblW w:w="0" w:type="auto"/>
        <w:tblLook w:val="04A0" w:firstRow="1" w:lastRow="0" w:firstColumn="1" w:lastColumn="0" w:noHBand="0" w:noVBand="1"/>
        <w:tblCaption w:val="Personal notes and journal entries"/>
        <w:tblDescription w:val="This table is a space for students to include any personal notes or journal entries related to their composition."/>
      </w:tblPr>
      <w:tblGrid>
        <w:gridCol w:w="1388"/>
        <w:gridCol w:w="8184"/>
      </w:tblGrid>
      <w:tr w:rsidR="00130066" w14:paraId="7F81DF56" w14:textId="77777777" w:rsidTr="0013006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388" w:type="dxa"/>
          </w:tcPr>
          <w:p w14:paraId="43A420C9" w14:textId="5DF92979" w:rsidR="00130066" w:rsidRDefault="00130066" w:rsidP="007E3044">
            <w:pPr>
              <w:spacing w:before="192" w:after="192"/>
              <w:rPr>
                <w:lang w:eastAsia="zh-CN"/>
              </w:rPr>
            </w:pPr>
            <w:r>
              <w:rPr>
                <w:lang w:eastAsia="zh-CN"/>
              </w:rPr>
              <w:t>Date</w:t>
            </w:r>
          </w:p>
        </w:tc>
        <w:tc>
          <w:tcPr>
            <w:tcW w:w="8184" w:type="dxa"/>
          </w:tcPr>
          <w:p w14:paraId="0A8A87A1" w14:textId="7D2141D9" w:rsidR="00130066" w:rsidRDefault="00130066" w:rsidP="007E304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Personal notes</w:t>
            </w:r>
          </w:p>
        </w:tc>
      </w:tr>
      <w:tr w:rsidR="00130066" w14:paraId="33FCFF4F" w14:textId="77777777" w:rsidTr="008349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8" w:type="dxa"/>
          </w:tcPr>
          <w:p w14:paraId="3461DAC2" w14:textId="77777777" w:rsidR="00130066" w:rsidRDefault="00130066" w:rsidP="007E3044">
            <w:pPr>
              <w:rPr>
                <w:lang w:eastAsia="zh-CN"/>
              </w:rPr>
            </w:pPr>
          </w:p>
        </w:tc>
        <w:tc>
          <w:tcPr>
            <w:tcW w:w="8184" w:type="dxa"/>
          </w:tcPr>
          <w:p w14:paraId="29120956" w14:textId="77777777" w:rsidR="00130066" w:rsidRDefault="00130066" w:rsidP="007E30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130066" w14:paraId="3D061682" w14:textId="77777777" w:rsidTr="0083492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7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8" w:type="dxa"/>
          </w:tcPr>
          <w:p w14:paraId="0BDB5617" w14:textId="77777777" w:rsidR="00130066" w:rsidRDefault="00130066" w:rsidP="007E3044">
            <w:pPr>
              <w:rPr>
                <w:lang w:eastAsia="zh-CN"/>
              </w:rPr>
            </w:pPr>
          </w:p>
        </w:tc>
        <w:tc>
          <w:tcPr>
            <w:tcW w:w="8184" w:type="dxa"/>
          </w:tcPr>
          <w:p w14:paraId="78826268" w14:textId="77777777" w:rsidR="00130066" w:rsidRDefault="00130066" w:rsidP="007E304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130066" w14:paraId="4668F079" w14:textId="77777777" w:rsidTr="008349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8" w:type="dxa"/>
          </w:tcPr>
          <w:p w14:paraId="2D9A5444" w14:textId="77777777" w:rsidR="00130066" w:rsidRDefault="00130066" w:rsidP="007E3044">
            <w:pPr>
              <w:rPr>
                <w:lang w:eastAsia="zh-CN"/>
              </w:rPr>
            </w:pPr>
          </w:p>
        </w:tc>
        <w:tc>
          <w:tcPr>
            <w:tcW w:w="8184" w:type="dxa"/>
          </w:tcPr>
          <w:p w14:paraId="149F82C8" w14:textId="77777777" w:rsidR="00130066" w:rsidRDefault="00130066" w:rsidP="007E30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130066" w14:paraId="372D863F" w14:textId="77777777" w:rsidTr="0083492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7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8" w:type="dxa"/>
          </w:tcPr>
          <w:p w14:paraId="42DE262D" w14:textId="77777777" w:rsidR="00130066" w:rsidRDefault="00130066" w:rsidP="007E3044">
            <w:pPr>
              <w:rPr>
                <w:lang w:eastAsia="zh-CN"/>
              </w:rPr>
            </w:pPr>
          </w:p>
        </w:tc>
        <w:tc>
          <w:tcPr>
            <w:tcW w:w="8184" w:type="dxa"/>
          </w:tcPr>
          <w:p w14:paraId="5F6B6C7B" w14:textId="77777777" w:rsidR="00130066" w:rsidRDefault="00130066" w:rsidP="007E304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130066" w14:paraId="47E6B6E1" w14:textId="77777777" w:rsidTr="008349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8" w:type="dxa"/>
          </w:tcPr>
          <w:p w14:paraId="6883F760" w14:textId="77777777" w:rsidR="00130066" w:rsidRDefault="00130066" w:rsidP="007E3044">
            <w:pPr>
              <w:rPr>
                <w:lang w:eastAsia="zh-CN"/>
              </w:rPr>
            </w:pPr>
          </w:p>
        </w:tc>
        <w:tc>
          <w:tcPr>
            <w:tcW w:w="8184" w:type="dxa"/>
          </w:tcPr>
          <w:p w14:paraId="29B60B92" w14:textId="77777777" w:rsidR="00130066" w:rsidRDefault="00130066" w:rsidP="007E30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130066" w14:paraId="3B6D1CF6" w14:textId="77777777" w:rsidTr="0083492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7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8" w:type="dxa"/>
          </w:tcPr>
          <w:p w14:paraId="7902C394" w14:textId="77777777" w:rsidR="00130066" w:rsidRDefault="00130066" w:rsidP="007E3044">
            <w:pPr>
              <w:rPr>
                <w:lang w:eastAsia="zh-CN"/>
              </w:rPr>
            </w:pPr>
          </w:p>
        </w:tc>
        <w:tc>
          <w:tcPr>
            <w:tcW w:w="8184" w:type="dxa"/>
          </w:tcPr>
          <w:p w14:paraId="7A160FE7" w14:textId="77777777" w:rsidR="00130066" w:rsidRDefault="00130066" w:rsidP="007E304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</w:tbl>
    <w:p w14:paraId="590FC7D5" w14:textId="38AA9B7B" w:rsidR="00130066" w:rsidRDefault="00130066" w:rsidP="007E3044">
      <w:pPr>
        <w:rPr>
          <w:lang w:eastAsia="zh-CN"/>
        </w:rPr>
      </w:pPr>
    </w:p>
    <w:p w14:paraId="041B9128" w14:textId="77777777" w:rsidR="00130066" w:rsidRDefault="00130066">
      <w:pPr>
        <w:rPr>
          <w:lang w:eastAsia="zh-CN"/>
        </w:rPr>
      </w:pPr>
      <w:r>
        <w:rPr>
          <w:lang w:eastAsia="zh-CN"/>
        </w:rPr>
        <w:br w:type="page"/>
      </w:r>
    </w:p>
    <w:p w14:paraId="31377C5C" w14:textId="419A30A2" w:rsidR="00130066" w:rsidRDefault="00130066" w:rsidP="00A376DD">
      <w:pPr>
        <w:pStyle w:val="Heading1"/>
      </w:pPr>
      <w:bookmarkStart w:id="8" w:name="_Toc72751679"/>
      <w:r>
        <w:lastRenderedPageBreak/>
        <w:t>Composition in progress</w:t>
      </w:r>
      <w:bookmarkEnd w:id="8"/>
    </w:p>
    <w:p w14:paraId="53488A2C" w14:textId="6334B475" w:rsidR="00130066" w:rsidRDefault="00130066" w:rsidP="00A376DD">
      <w:pPr>
        <w:pStyle w:val="Heading2"/>
      </w:pPr>
      <w:bookmarkStart w:id="9" w:name="_Toc72751680"/>
      <w:r>
        <w:t>Analysis</w:t>
      </w:r>
      <w:bookmarkEnd w:id="9"/>
    </w:p>
    <w:p w14:paraId="77FBCD88" w14:textId="2B3DB1CA" w:rsidR="00130066" w:rsidRDefault="00130066" w:rsidP="00130066">
      <w:pPr>
        <w:pStyle w:val="FeatureBox2"/>
      </w:pPr>
      <w:r>
        <w:t>Task: ………………………………………………………………………………………………….</w:t>
      </w:r>
    </w:p>
    <w:p w14:paraId="65185933" w14:textId="2DB9C75F" w:rsidR="00130066" w:rsidRDefault="00130066" w:rsidP="00130066">
      <w:pPr>
        <w:pStyle w:val="FeatureBox2"/>
      </w:pPr>
      <w:r>
        <w:t>Title: ………………………………………………………………………………………………</w:t>
      </w:r>
      <w:proofErr w:type="gramStart"/>
      <w:r>
        <w:t>…..</w:t>
      </w:r>
      <w:proofErr w:type="gramEnd"/>
    </w:p>
    <w:p w14:paraId="5BC72931" w14:textId="112967A7" w:rsidR="00130066" w:rsidRDefault="00130066" w:rsidP="00130066">
      <w:pPr>
        <w:rPr>
          <w:lang w:eastAsia="zh-CN"/>
        </w:rPr>
      </w:pPr>
      <w:r>
        <w:rPr>
          <w:lang w:eastAsia="zh-CN"/>
        </w:rPr>
        <w:t>Analyse your composition so far according to the following areas:</w:t>
      </w:r>
    </w:p>
    <w:tbl>
      <w:tblPr>
        <w:tblStyle w:val="Tableheader"/>
        <w:tblW w:w="0" w:type="auto"/>
        <w:tblLook w:val="04A0" w:firstRow="1" w:lastRow="0" w:firstColumn="1" w:lastColumn="0" w:noHBand="0" w:noVBand="1"/>
        <w:tblCaption w:val="Composition in progress"/>
        <w:tblDescription w:val="This table requires stduents to analyse their developing composition according to the concepts of music and unity and contrast."/>
      </w:tblPr>
      <w:tblGrid>
        <w:gridCol w:w="1955"/>
        <w:gridCol w:w="7617"/>
      </w:tblGrid>
      <w:tr w:rsidR="00130066" w14:paraId="46363F36" w14:textId="77777777" w:rsidTr="0013006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955" w:type="dxa"/>
          </w:tcPr>
          <w:p w14:paraId="0D179FE3" w14:textId="29326FD4" w:rsidR="00130066" w:rsidRDefault="00130066" w:rsidP="00130066">
            <w:pPr>
              <w:spacing w:before="192" w:after="192"/>
              <w:rPr>
                <w:lang w:eastAsia="zh-CN"/>
              </w:rPr>
            </w:pPr>
            <w:r>
              <w:rPr>
                <w:lang w:eastAsia="zh-CN"/>
              </w:rPr>
              <w:t>Concept</w:t>
            </w:r>
          </w:p>
        </w:tc>
        <w:tc>
          <w:tcPr>
            <w:tcW w:w="7617" w:type="dxa"/>
          </w:tcPr>
          <w:p w14:paraId="5E5D8EA5" w14:textId="570F41DC" w:rsidR="00130066" w:rsidRDefault="00130066" w:rsidP="0013006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Analysis</w:t>
            </w:r>
          </w:p>
        </w:tc>
      </w:tr>
      <w:tr w:rsidR="00130066" w14:paraId="04F9E680" w14:textId="77777777" w:rsidTr="008349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5" w:type="dxa"/>
          </w:tcPr>
          <w:p w14:paraId="2A23CA58" w14:textId="4FB1D096" w:rsidR="00130066" w:rsidRDefault="00130066" w:rsidP="00130066">
            <w:pPr>
              <w:rPr>
                <w:lang w:eastAsia="zh-CN"/>
              </w:rPr>
            </w:pPr>
            <w:r>
              <w:rPr>
                <w:lang w:eastAsia="zh-CN"/>
              </w:rPr>
              <w:t>Structure</w:t>
            </w:r>
          </w:p>
        </w:tc>
        <w:tc>
          <w:tcPr>
            <w:tcW w:w="7617" w:type="dxa"/>
          </w:tcPr>
          <w:p w14:paraId="3A164FA3" w14:textId="77777777" w:rsidR="00130066" w:rsidRDefault="00130066" w:rsidP="0013006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130066" w14:paraId="1F2648F5" w14:textId="77777777" w:rsidTr="0083492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5" w:type="dxa"/>
          </w:tcPr>
          <w:p w14:paraId="020C7E84" w14:textId="33021D73" w:rsidR="00130066" w:rsidRDefault="00130066" w:rsidP="00130066">
            <w:pPr>
              <w:rPr>
                <w:lang w:eastAsia="zh-CN"/>
              </w:rPr>
            </w:pPr>
            <w:r>
              <w:rPr>
                <w:lang w:eastAsia="zh-CN"/>
              </w:rPr>
              <w:t>Pitch/ harmony</w:t>
            </w:r>
          </w:p>
        </w:tc>
        <w:tc>
          <w:tcPr>
            <w:tcW w:w="7617" w:type="dxa"/>
          </w:tcPr>
          <w:p w14:paraId="345E4267" w14:textId="77777777" w:rsidR="00130066" w:rsidRDefault="00130066" w:rsidP="0013006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130066" w14:paraId="16F6E7BC" w14:textId="77777777" w:rsidTr="008349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5" w:type="dxa"/>
          </w:tcPr>
          <w:p w14:paraId="1AC999D3" w14:textId="0D8FF0EB" w:rsidR="00130066" w:rsidRDefault="00130066" w:rsidP="00130066">
            <w:pPr>
              <w:rPr>
                <w:lang w:eastAsia="zh-CN"/>
              </w:rPr>
            </w:pPr>
            <w:r>
              <w:rPr>
                <w:lang w:eastAsia="zh-CN"/>
              </w:rPr>
              <w:t>Duration/ rhythm</w:t>
            </w:r>
          </w:p>
        </w:tc>
        <w:tc>
          <w:tcPr>
            <w:tcW w:w="7617" w:type="dxa"/>
          </w:tcPr>
          <w:p w14:paraId="431EFDAE" w14:textId="77777777" w:rsidR="00130066" w:rsidRDefault="00130066" w:rsidP="0013006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130066" w14:paraId="334A81B5" w14:textId="77777777" w:rsidTr="0083492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5" w:type="dxa"/>
          </w:tcPr>
          <w:p w14:paraId="1924E3E0" w14:textId="29A774C5" w:rsidR="00130066" w:rsidRDefault="00130066" w:rsidP="00130066">
            <w:pPr>
              <w:rPr>
                <w:lang w:eastAsia="zh-CN"/>
              </w:rPr>
            </w:pPr>
            <w:r>
              <w:rPr>
                <w:lang w:eastAsia="zh-CN"/>
              </w:rPr>
              <w:t>Tone colour</w:t>
            </w:r>
          </w:p>
        </w:tc>
        <w:tc>
          <w:tcPr>
            <w:tcW w:w="7617" w:type="dxa"/>
          </w:tcPr>
          <w:p w14:paraId="3746D447" w14:textId="77777777" w:rsidR="00130066" w:rsidRDefault="00130066" w:rsidP="0013006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130066" w14:paraId="7FBAA3F7" w14:textId="77777777" w:rsidTr="008349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5" w:type="dxa"/>
          </w:tcPr>
          <w:p w14:paraId="4C5ED565" w14:textId="577A90E4" w:rsidR="00130066" w:rsidRDefault="00130066" w:rsidP="00130066">
            <w:pPr>
              <w:rPr>
                <w:lang w:eastAsia="zh-CN"/>
              </w:rPr>
            </w:pPr>
            <w:r>
              <w:rPr>
                <w:lang w:eastAsia="zh-CN"/>
              </w:rPr>
              <w:t>Texture</w:t>
            </w:r>
          </w:p>
        </w:tc>
        <w:tc>
          <w:tcPr>
            <w:tcW w:w="7617" w:type="dxa"/>
          </w:tcPr>
          <w:p w14:paraId="6D2D58F5" w14:textId="77777777" w:rsidR="00130066" w:rsidRDefault="00130066" w:rsidP="0013006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130066" w14:paraId="11F55AFC" w14:textId="77777777" w:rsidTr="0083492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5" w:type="dxa"/>
          </w:tcPr>
          <w:p w14:paraId="36312967" w14:textId="4394397D" w:rsidR="00130066" w:rsidRDefault="00130066" w:rsidP="00130066">
            <w:pPr>
              <w:rPr>
                <w:lang w:eastAsia="zh-CN"/>
              </w:rPr>
            </w:pPr>
            <w:r>
              <w:rPr>
                <w:lang w:eastAsia="zh-CN"/>
              </w:rPr>
              <w:t>Dynamics and expressive techniques</w:t>
            </w:r>
          </w:p>
        </w:tc>
        <w:tc>
          <w:tcPr>
            <w:tcW w:w="7617" w:type="dxa"/>
          </w:tcPr>
          <w:p w14:paraId="170E12D6" w14:textId="77777777" w:rsidR="00130066" w:rsidRDefault="00130066" w:rsidP="0013006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130066" w14:paraId="46D0B787" w14:textId="77777777" w:rsidTr="008349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5" w:type="dxa"/>
          </w:tcPr>
          <w:p w14:paraId="0CB034B7" w14:textId="6CE83018" w:rsidR="00130066" w:rsidRDefault="00130066" w:rsidP="00130066">
            <w:pPr>
              <w:rPr>
                <w:lang w:eastAsia="zh-CN"/>
              </w:rPr>
            </w:pPr>
            <w:r>
              <w:rPr>
                <w:lang w:eastAsia="zh-CN"/>
              </w:rPr>
              <w:t>Unity and contrast</w:t>
            </w:r>
          </w:p>
        </w:tc>
        <w:tc>
          <w:tcPr>
            <w:tcW w:w="7617" w:type="dxa"/>
          </w:tcPr>
          <w:p w14:paraId="5EE308AD" w14:textId="77777777" w:rsidR="00130066" w:rsidRDefault="00130066" w:rsidP="0013006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130066" w14:paraId="00F71CF8" w14:textId="77777777" w:rsidTr="0083492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5" w:type="dxa"/>
          </w:tcPr>
          <w:p w14:paraId="501D9859" w14:textId="093E819F" w:rsidR="00130066" w:rsidRDefault="00130066" w:rsidP="00130066">
            <w:pPr>
              <w:rPr>
                <w:lang w:eastAsia="zh-CN"/>
              </w:rPr>
            </w:pPr>
            <w:r>
              <w:rPr>
                <w:lang w:eastAsia="zh-CN"/>
              </w:rPr>
              <w:t>What do I need to concentrate on?</w:t>
            </w:r>
          </w:p>
        </w:tc>
        <w:tc>
          <w:tcPr>
            <w:tcW w:w="7617" w:type="dxa"/>
          </w:tcPr>
          <w:p w14:paraId="1A6A742A" w14:textId="77777777" w:rsidR="00130066" w:rsidRDefault="00130066" w:rsidP="0013006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</w:tbl>
    <w:p w14:paraId="7C7A34CD" w14:textId="2A45365C" w:rsidR="00130066" w:rsidRDefault="00130066" w:rsidP="00130066">
      <w:pPr>
        <w:rPr>
          <w:lang w:eastAsia="zh-CN"/>
        </w:rPr>
      </w:pPr>
    </w:p>
    <w:p w14:paraId="3C432FF4" w14:textId="77777777" w:rsidR="00130066" w:rsidRDefault="00130066">
      <w:pPr>
        <w:rPr>
          <w:lang w:eastAsia="zh-CN"/>
        </w:rPr>
      </w:pPr>
      <w:r>
        <w:rPr>
          <w:lang w:eastAsia="zh-CN"/>
        </w:rPr>
        <w:br w:type="page"/>
      </w:r>
    </w:p>
    <w:p w14:paraId="66B78A65" w14:textId="3903219D" w:rsidR="00130066" w:rsidRDefault="00130066" w:rsidP="00A376DD">
      <w:pPr>
        <w:pStyle w:val="Heading1"/>
      </w:pPr>
      <w:bookmarkStart w:id="10" w:name="_Toc72751681"/>
      <w:r>
        <w:lastRenderedPageBreak/>
        <w:t>Composition</w:t>
      </w:r>
      <w:r w:rsidR="00842B2C">
        <w:t xml:space="preserve"> rehearsal</w:t>
      </w:r>
      <w:r>
        <w:t xml:space="preserve"> reflection</w:t>
      </w:r>
      <w:bookmarkEnd w:id="10"/>
    </w:p>
    <w:p w14:paraId="2A315A8C" w14:textId="61899179" w:rsidR="00130066" w:rsidRDefault="00130066" w:rsidP="00130066">
      <w:pPr>
        <w:pStyle w:val="FeatureBox2"/>
      </w:pPr>
      <w:r>
        <w:t>Title: ………………………………………………………………………………………………</w:t>
      </w:r>
      <w:proofErr w:type="gramStart"/>
      <w:r>
        <w:t>…..</w:t>
      </w:r>
      <w:proofErr w:type="gramEnd"/>
    </w:p>
    <w:p w14:paraId="759EB395" w14:textId="482D4DC4" w:rsidR="00130066" w:rsidRDefault="00130066" w:rsidP="00130066">
      <w:pPr>
        <w:pStyle w:val="FeatureBox2"/>
      </w:pPr>
      <w:r>
        <w:t>Date: …………………………………</w:t>
      </w:r>
    </w:p>
    <w:p w14:paraId="0D0D363E" w14:textId="453D6F16" w:rsidR="00842B2C" w:rsidRDefault="00842B2C" w:rsidP="00842B2C">
      <w:r>
        <w:t>After you have rehearsed your composition with fellow peers or musicians, reflect on the process by answering the following questions:</w:t>
      </w:r>
    </w:p>
    <w:tbl>
      <w:tblPr>
        <w:tblStyle w:val="Tableheader"/>
        <w:tblW w:w="0" w:type="auto"/>
        <w:tblLook w:val="04A0" w:firstRow="1" w:lastRow="0" w:firstColumn="1" w:lastColumn="0" w:noHBand="0" w:noVBand="1"/>
        <w:tblCaption w:val="Composition rehearsal reflection"/>
        <w:tblDescription w:val="This table requires stduents to answer some questions based on their composition rehearsal. They need to reflect and comment in the space provided."/>
      </w:tblPr>
      <w:tblGrid>
        <w:gridCol w:w="1702"/>
        <w:gridCol w:w="4224"/>
        <w:gridCol w:w="3646"/>
      </w:tblGrid>
      <w:tr w:rsidR="00842B2C" w14:paraId="1D0E679E" w14:textId="1F54CFAB" w:rsidTr="00842B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702" w:type="dxa"/>
          </w:tcPr>
          <w:p w14:paraId="13AF34A4" w14:textId="2645C095" w:rsidR="00842B2C" w:rsidRDefault="00842B2C" w:rsidP="00130066">
            <w:pPr>
              <w:spacing w:before="192" w:after="192"/>
            </w:pPr>
            <w:r>
              <w:t>Questions</w:t>
            </w:r>
          </w:p>
        </w:tc>
        <w:tc>
          <w:tcPr>
            <w:tcW w:w="4224" w:type="dxa"/>
          </w:tcPr>
          <w:p w14:paraId="43833ED6" w14:textId="4DDC37E5" w:rsidR="00842B2C" w:rsidRDefault="00842B2C" w:rsidP="0013006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eflection</w:t>
            </w:r>
          </w:p>
        </w:tc>
        <w:tc>
          <w:tcPr>
            <w:tcW w:w="3646" w:type="dxa"/>
          </w:tcPr>
          <w:p w14:paraId="13AFA82B" w14:textId="4CBDC9E2" w:rsidR="00842B2C" w:rsidRDefault="00842B2C" w:rsidP="0013006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ollow up and general comments</w:t>
            </w:r>
          </w:p>
        </w:tc>
      </w:tr>
      <w:tr w:rsidR="00842B2C" w14:paraId="135B308C" w14:textId="3B69BF6E" w:rsidTr="008349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2" w:type="dxa"/>
          </w:tcPr>
          <w:p w14:paraId="4CA9E400" w14:textId="1A81B882" w:rsidR="00842B2C" w:rsidRDefault="00842B2C" w:rsidP="00130066">
            <w:r>
              <w:t>What did I learn from the process?</w:t>
            </w:r>
          </w:p>
        </w:tc>
        <w:tc>
          <w:tcPr>
            <w:tcW w:w="4224" w:type="dxa"/>
          </w:tcPr>
          <w:p w14:paraId="2C9CB868" w14:textId="77777777" w:rsidR="00842B2C" w:rsidRDefault="00842B2C" w:rsidP="0013006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46" w:type="dxa"/>
          </w:tcPr>
          <w:p w14:paraId="62E1A5EB" w14:textId="77777777" w:rsidR="00842B2C" w:rsidRDefault="00842B2C" w:rsidP="0013006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842B2C" w14:paraId="0B265B42" w14:textId="4ACE0C82" w:rsidTr="0083492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9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2" w:type="dxa"/>
          </w:tcPr>
          <w:p w14:paraId="2C621844" w14:textId="0DEB0F14" w:rsidR="00842B2C" w:rsidRDefault="00842B2C" w:rsidP="00130066">
            <w:r>
              <w:t xml:space="preserve">What did I do in the </w:t>
            </w:r>
            <w:r w:rsidR="0083492B">
              <w:t>composition</w:t>
            </w:r>
            <w:r>
              <w:t xml:space="preserve"> rehearsal? Refer to the concepts of music in your response.</w:t>
            </w:r>
          </w:p>
        </w:tc>
        <w:tc>
          <w:tcPr>
            <w:tcW w:w="4224" w:type="dxa"/>
          </w:tcPr>
          <w:p w14:paraId="4A49C564" w14:textId="77777777" w:rsidR="00842B2C" w:rsidRDefault="00842B2C" w:rsidP="0013006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3646" w:type="dxa"/>
          </w:tcPr>
          <w:p w14:paraId="5DC2A813" w14:textId="77777777" w:rsidR="00842B2C" w:rsidRDefault="00842B2C" w:rsidP="0013006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842B2C" w14:paraId="0E920734" w14:textId="768D6099" w:rsidTr="008349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2" w:type="dxa"/>
          </w:tcPr>
          <w:p w14:paraId="5987A2DB" w14:textId="1F2D3FEF" w:rsidR="00842B2C" w:rsidRDefault="00842B2C" w:rsidP="00130066">
            <w:r>
              <w:t>Working with others. Was it efficient?</w:t>
            </w:r>
          </w:p>
        </w:tc>
        <w:tc>
          <w:tcPr>
            <w:tcW w:w="4224" w:type="dxa"/>
          </w:tcPr>
          <w:p w14:paraId="437F8805" w14:textId="77777777" w:rsidR="00842B2C" w:rsidRDefault="00842B2C" w:rsidP="0013006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46" w:type="dxa"/>
          </w:tcPr>
          <w:p w14:paraId="28BFC04D" w14:textId="77777777" w:rsidR="00842B2C" w:rsidRDefault="00842B2C" w:rsidP="0013006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24720247" w14:textId="46A3B8F5" w:rsidR="00860F20" w:rsidRDefault="00860F20" w:rsidP="00130066"/>
    <w:p w14:paraId="11FB6F71" w14:textId="77777777" w:rsidR="00860F20" w:rsidRDefault="00860F20">
      <w:r>
        <w:br w:type="page"/>
      </w:r>
    </w:p>
    <w:p w14:paraId="2D58E707" w14:textId="44DAAED6" w:rsidR="00130066" w:rsidRDefault="00860F20" w:rsidP="00A376DD">
      <w:pPr>
        <w:pStyle w:val="Heading1"/>
      </w:pPr>
      <w:bookmarkStart w:id="11" w:name="_Toc72751682"/>
      <w:r>
        <w:lastRenderedPageBreak/>
        <w:t>Background listening log</w:t>
      </w:r>
      <w:bookmarkEnd w:id="11"/>
    </w:p>
    <w:p w14:paraId="147219DE" w14:textId="0AC93661" w:rsidR="009B0B1B" w:rsidRPr="009B0B1B" w:rsidRDefault="009B0B1B" w:rsidP="009B0B1B">
      <w:pPr>
        <w:rPr>
          <w:lang w:eastAsia="zh-CN"/>
        </w:rPr>
      </w:pPr>
      <w:r>
        <w:rPr>
          <w:lang w:eastAsia="zh-CN"/>
        </w:rPr>
        <w:t>Document the pieces you researched and listened to as part of your research in your composition process:</w:t>
      </w:r>
    </w:p>
    <w:tbl>
      <w:tblPr>
        <w:tblStyle w:val="Tableheader"/>
        <w:tblW w:w="0" w:type="auto"/>
        <w:tblLook w:val="04A0" w:firstRow="1" w:lastRow="0" w:firstColumn="1" w:lastColumn="0" w:noHBand="0" w:noVBand="1"/>
        <w:tblCaption w:val="Background listening log"/>
        <w:tblDescription w:val="This table is a space for stduents to document their listening piece and assess whether they may or may not be useful to their composition process."/>
      </w:tblPr>
      <w:tblGrid>
        <w:gridCol w:w="1104"/>
        <w:gridCol w:w="2715"/>
        <w:gridCol w:w="1917"/>
        <w:gridCol w:w="1605"/>
        <w:gridCol w:w="2231"/>
      </w:tblGrid>
      <w:tr w:rsidR="00860F20" w14:paraId="1EAB668B" w14:textId="77777777" w:rsidTr="00987E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104" w:type="dxa"/>
          </w:tcPr>
          <w:p w14:paraId="1E23BE03" w14:textId="4E09F0AD" w:rsidR="00860F20" w:rsidRDefault="00860F20" w:rsidP="00860F20">
            <w:pPr>
              <w:spacing w:before="192" w:after="192"/>
              <w:rPr>
                <w:lang w:eastAsia="zh-CN"/>
              </w:rPr>
            </w:pPr>
            <w:r>
              <w:rPr>
                <w:lang w:eastAsia="zh-CN"/>
              </w:rPr>
              <w:t>Date</w:t>
            </w:r>
          </w:p>
        </w:tc>
        <w:tc>
          <w:tcPr>
            <w:tcW w:w="2715" w:type="dxa"/>
          </w:tcPr>
          <w:p w14:paraId="5C3D3FBF" w14:textId="2FFE4B76" w:rsidR="00860F20" w:rsidRDefault="00860F20" w:rsidP="00860F2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Title</w:t>
            </w:r>
          </w:p>
        </w:tc>
        <w:tc>
          <w:tcPr>
            <w:tcW w:w="1917" w:type="dxa"/>
          </w:tcPr>
          <w:p w14:paraId="34C3673E" w14:textId="6F8C8A1E" w:rsidR="00860F20" w:rsidRDefault="00860F20" w:rsidP="00860F2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Composer</w:t>
            </w:r>
          </w:p>
        </w:tc>
        <w:tc>
          <w:tcPr>
            <w:tcW w:w="1605" w:type="dxa"/>
          </w:tcPr>
          <w:p w14:paraId="475C7BBB" w14:textId="010E1DBC" w:rsidR="00860F20" w:rsidRDefault="00860F20" w:rsidP="00860F2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Media reference</w:t>
            </w:r>
          </w:p>
        </w:tc>
        <w:tc>
          <w:tcPr>
            <w:tcW w:w="2231" w:type="dxa"/>
          </w:tcPr>
          <w:p w14:paraId="38B5FC25" w14:textId="77777777" w:rsidR="00987E8A" w:rsidRDefault="00860F20" w:rsidP="00860F2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lang w:eastAsia="zh-CN"/>
              </w:rPr>
            </w:pPr>
            <w:r>
              <w:rPr>
                <w:lang w:eastAsia="zh-CN"/>
              </w:rPr>
              <w:t xml:space="preserve">Comments. </w:t>
            </w:r>
          </w:p>
          <w:p w14:paraId="42039657" w14:textId="186368BE" w:rsidR="00860F20" w:rsidRDefault="00860F20" w:rsidP="00860F2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Should I analyse this one?</w:t>
            </w:r>
          </w:p>
        </w:tc>
      </w:tr>
      <w:tr w:rsidR="009B0B1B" w14:paraId="13793709" w14:textId="77777777" w:rsidTr="008349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4" w:type="dxa"/>
          </w:tcPr>
          <w:p w14:paraId="30899B4B" w14:textId="77777777" w:rsidR="00860F20" w:rsidRDefault="00860F20" w:rsidP="00860F20">
            <w:pPr>
              <w:rPr>
                <w:lang w:eastAsia="zh-CN"/>
              </w:rPr>
            </w:pPr>
          </w:p>
        </w:tc>
        <w:tc>
          <w:tcPr>
            <w:tcW w:w="2715" w:type="dxa"/>
          </w:tcPr>
          <w:p w14:paraId="2A1759F3" w14:textId="77777777" w:rsidR="00860F20" w:rsidRDefault="00860F20" w:rsidP="00860F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917" w:type="dxa"/>
          </w:tcPr>
          <w:p w14:paraId="5CE2809D" w14:textId="77777777" w:rsidR="00860F20" w:rsidRDefault="00860F20" w:rsidP="00860F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605" w:type="dxa"/>
          </w:tcPr>
          <w:p w14:paraId="786CEFDB" w14:textId="77777777" w:rsidR="00860F20" w:rsidRDefault="00860F20" w:rsidP="00860F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2231" w:type="dxa"/>
          </w:tcPr>
          <w:p w14:paraId="063AA92F" w14:textId="77777777" w:rsidR="00860F20" w:rsidRDefault="00860F20" w:rsidP="00860F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860F20" w14:paraId="54DE3953" w14:textId="77777777" w:rsidTr="0083492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3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4" w:type="dxa"/>
          </w:tcPr>
          <w:p w14:paraId="2C410845" w14:textId="77777777" w:rsidR="00860F20" w:rsidRDefault="00860F20" w:rsidP="00860F20">
            <w:pPr>
              <w:rPr>
                <w:lang w:eastAsia="zh-CN"/>
              </w:rPr>
            </w:pPr>
          </w:p>
        </w:tc>
        <w:tc>
          <w:tcPr>
            <w:tcW w:w="2715" w:type="dxa"/>
          </w:tcPr>
          <w:p w14:paraId="55E71B27" w14:textId="77777777" w:rsidR="00860F20" w:rsidRDefault="00860F20" w:rsidP="00860F2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917" w:type="dxa"/>
          </w:tcPr>
          <w:p w14:paraId="1E098A13" w14:textId="77777777" w:rsidR="00860F20" w:rsidRDefault="00860F20" w:rsidP="00860F2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605" w:type="dxa"/>
          </w:tcPr>
          <w:p w14:paraId="6F02CBBF" w14:textId="77777777" w:rsidR="00860F20" w:rsidRDefault="00860F20" w:rsidP="00860F2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2231" w:type="dxa"/>
          </w:tcPr>
          <w:p w14:paraId="594F5E37" w14:textId="77777777" w:rsidR="00860F20" w:rsidRDefault="00860F20" w:rsidP="00860F2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9B0B1B" w14:paraId="16916295" w14:textId="77777777" w:rsidTr="008349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4" w:type="dxa"/>
          </w:tcPr>
          <w:p w14:paraId="6C49FAB8" w14:textId="77777777" w:rsidR="00860F20" w:rsidRDefault="00860F20" w:rsidP="00860F20">
            <w:pPr>
              <w:rPr>
                <w:lang w:eastAsia="zh-CN"/>
              </w:rPr>
            </w:pPr>
          </w:p>
        </w:tc>
        <w:tc>
          <w:tcPr>
            <w:tcW w:w="2715" w:type="dxa"/>
          </w:tcPr>
          <w:p w14:paraId="6D244F50" w14:textId="77777777" w:rsidR="00860F20" w:rsidRDefault="00860F20" w:rsidP="00860F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917" w:type="dxa"/>
          </w:tcPr>
          <w:p w14:paraId="2503B49D" w14:textId="77777777" w:rsidR="00860F20" w:rsidRDefault="00860F20" w:rsidP="00860F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605" w:type="dxa"/>
          </w:tcPr>
          <w:p w14:paraId="1A34AAF4" w14:textId="77777777" w:rsidR="00860F20" w:rsidRDefault="00860F20" w:rsidP="00860F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2231" w:type="dxa"/>
          </w:tcPr>
          <w:p w14:paraId="718F03CA" w14:textId="77777777" w:rsidR="00860F20" w:rsidRDefault="00860F20" w:rsidP="00860F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860F20" w14:paraId="5C0F4228" w14:textId="77777777" w:rsidTr="0083492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3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4" w:type="dxa"/>
          </w:tcPr>
          <w:p w14:paraId="627FADE4" w14:textId="77777777" w:rsidR="00860F20" w:rsidRDefault="00860F20" w:rsidP="00860F20">
            <w:pPr>
              <w:rPr>
                <w:lang w:eastAsia="zh-CN"/>
              </w:rPr>
            </w:pPr>
          </w:p>
        </w:tc>
        <w:tc>
          <w:tcPr>
            <w:tcW w:w="2715" w:type="dxa"/>
          </w:tcPr>
          <w:p w14:paraId="573EF3C5" w14:textId="77777777" w:rsidR="00860F20" w:rsidRDefault="00860F20" w:rsidP="00860F2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917" w:type="dxa"/>
          </w:tcPr>
          <w:p w14:paraId="251AB4A5" w14:textId="77777777" w:rsidR="00860F20" w:rsidRDefault="00860F20" w:rsidP="00860F2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605" w:type="dxa"/>
          </w:tcPr>
          <w:p w14:paraId="0C90DCE2" w14:textId="77777777" w:rsidR="00860F20" w:rsidRDefault="00860F20" w:rsidP="00860F2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2231" w:type="dxa"/>
          </w:tcPr>
          <w:p w14:paraId="2C7693C2" w14:textId="77777777" w:rsidR="00860F20" w:rsidRDefault="00860F20" w:rsidP="00860F2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9B0B1B" w14:paraId="588917C9" w14:textId="77777777" w:rsidTr="008349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4" w:type="dxa"/>
          </w:tcPr>
          <w:p w14:paraId="5069D9B6" w14:textId="77777777" w:rsidR="00860F20" w:rsidRDefault="00860F20" w:rsidP="00860F20">
            <w:pPr>
              <w:rPr>
                <w:lang w:eastAsia="zh-CN"/>
              </w:rPr>
            </w:pPr>
          </w:p>
        </w:tc>
        <w:tc>
          <w:tcPr>
            <w:tcW w:w="2715" w:type="dxa"/>
          </w:tcPr>
          <w:p w14:paraId="07D20B83" w14:textId="77777777" w:rsidR="00860F20" w:rsidRDefault="00860F20" w:rsidP="00860F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917" w:type="dxa"/>
          </w:tcPr>
          <w:p w14:paraId="201065C0" w14:textId="77777777" w:rsidR="00860F20" w:rsidRDefault="00860F20" w:rsidP="00860F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605" w:type="dxa"/>
          </w:tcPr>
          <w:p w14:paraId="301C4354" w14:textId="77777777" w:rsidR="00860F20" w:rsidRDefault="00860F20" w:rsidP="00860F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2231" w:type="dxa"/>
          </w:tcPr>
          <w:p w14:paraId="474FB96B" w14:textId="77777777" w:rsidR="00860F20" w:rsidRDefault="00860F20" w:rsidP="00860F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860F20" w14:paraId="091CF941" w14:textId="77777777" w:rsidTr="0083492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3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4" w:type="dxa"/>
          </w:tcPr>
          <w:p w14:paraId="1E6252A9" w14:textId="77777777" w:rsidR="00860F20" w:rsidRDefault="00860F20" w:rsidP="00860F20">
            <w:pPr>
              <w:rPr>
                <w:lang w:eastAsia="zh-CN"/>
              </w:rPr>
            </w:pPr>
          </w:p>
        </w:tc>
        <w:tc>
          <w:tcPr>
            <w:tcW w:w="2715" w:type="dxa"/>
          </w:tcPr>
          <w:p w14:paraId="3D09F2AA" w14:textId="77777777" w:rsidR="00860F20" w:rsidRDefault="00860F20" w:rsidP="00860F2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917" w:type="dxa"/>
          </w:tcPr>
          <w:p w14:paraId="41AF325C" w14:textId="77777777" w:rsidR="00860F20" w:rsidRDefault="00860F20" w:rsidP="00860F2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605" w:type="dxa"/>
          </w:tcPr>
          <w:p w14:paraId="792BBBA6" w14:textId="77777777" w:rsidR="00860F20" w:rsidRDefault="00860F20" w:rsidP="00860F2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2231" w:type="dxa"/>
          </w:tcPr>
          <w:p w14:paraId="1DCAD368" w14:textId="77777777" w:rsidR="00860F20" w:rsidRDefault="00860F20" w:rsidP="00860F2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9B0B1B" w14:paraId="2EE0313A" w14:textId="77777777" w:rsidTr="008349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4" w:type="dxa"/>
          </w:tcPr>
          <w:p w14:paraId="3792D621" w14:textId="77777777" w:rsidR="00860F20" w:rsidRDefault="00860F20" w:rsidP="00860F20">
            <w:pPr>
              <w:rPr>
                <w:lang w:eastAsia="zh-CN"/>
              </w:rPr>
            </w:pPr>
          </w:p>
        </w:tc>
        <w:tc>
          <w:tcPr>
            <w:tcW w:w="2715" w:type="dxa"/>
          </w:tcPr>
          <w:p w14:paraId="172D8D94" w14:textId="77777777" w:rsidR="00860F20" w:rsidRDefault="00860F20" w:rsidP="00860F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917" w:type="dxa"/>
          </w:tcPr>
          <w:p w14:paraId="499D1539" w14:textId="77777777" w:rsidR="00860F20" w:rsidRDefault="00860F20" w:rsidP="00860F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605" w:type="dxa"/>
          </w:tcPr>
          <w:p w14:paraId="2A43F6DD" w14:textId="77777777" w:rsidR="00860F20" w:rsidRDefault="00860F20" w:rsidP="00860F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2231" w:type="dxa"/>
          </w:tcPr>
          <w:p w14:paraId="0C6236E2" w14:textId="77777777" w:rsidR="00860F20" w:rsidRDefault="00860F20" w:rsidP="00860F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860F20" w14:paraId="220C7119" w14:textId="77777777" w:rsidTr="0083492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3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4" w:type="dxa"/>
          </w:tcPr>
          <w:p w14:paraId="69CD4F97" w14:textId="77777777" w:rsidR="00860F20" w:rsidRDefault="00860F20" w:rsidP="00860F20">
            <w:pPr>
              <w:rPr>
                <w:lang w:eastAsia="zh-CN"/>
              </w:rPr>
            </w:pPr>
          </w:p>
        </w:tc>
        <w:tc>
          <w:tcPr>
            <w:tcW w:w="2715" w:type="dxa"/>
          </w:tcPr>
          <w:p w14:paraId="047345AD" w14:textId="77777777" w:rsidR="00860F20" w:rsidRDefault="00860F20" w:rsidP="00860F2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917" w:type="dxa"/>
          </w:tcPr>
          <w:p w14:paraId="5544ADF3" w14:textId="77777777" w:rsidR="00860F20" w:rsidRDefault="00860F20" w:rsidP="00860F2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605" w:type="dxa"/>
          </w:tcPr>
          <w:p w14:paraId="46D234A5" w14:textId="77777777" w:rsidR="00860F20" w:rsidRDefault="00860F20" w:rsidP="00860F2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2231" w:type="dxa"/>
          </w:tcPr>
          <w:p w14:paraId="093A70F7" w14:textId="77777777" w:rsidR="00860F20" w:rsidRDefault="00860F20" w:rsidP="00860F2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</w:tbl>
    <w:p w14:paraId="0BD58A1D" w14:textId="77777777" w:rsidR="00860F20" w:rsidRPr="00860F20" w:rsidRDefault="00860F20" w:rsidP="00860F20">
      <w:pPr>
        <w:rPr>
          <w:lang w:eastAsia="zh-CN"/>
        </w:rPr>
      </w:pPr>
    </w:p>
    <w:sectPr w:rsidR="00860F20" w:rsidRPr="00860F20" w:rsidSect="0007433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0" w:h="16840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A9E615" w14:textId="77777777" w:rsidR="0087509C" w:rsidRDefault="0087509C">
      <w:r>
        <w:separator/>
      </w:r>
    </w:p>
    <w:p w14:paraId="0CEC78A4" w14:textId="77777777" w:rsidR="0087509C" w:rsidRDefault="0087509C"/>
  </w:endnote>
  <w:endnote w:type="continuationSeparator" w:id="0">
    <w:p w14:paraId="44123A7D" w14:textId="77777777" w:rsidR="0087509C" w:rsidRDefault="0087509C">
      <w:r>
        <w:continuationSeparator/>
      </w:r>
    </w:p>
    <w:p w14:paraId="0A5AA694" w14:textId="77777777" w:rsidR="0087509C" w:rsidRDefault="0087509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F803C7" w14:textId="60D9DEB2" w:rsidR="007A3356" w:rsidRPr="004D333E" w:rsidRDefault="004D333E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24041A">
      <w:rPr>
        <w:noProof/>
      </w:rPr>
      <w:t>2</w:t>
    </w:r>
    <w:r w:rsidRPr="002810D3">
      <w:fldChar w:fldCharType="end"/>
    </w:r>
    <w:r w:rsidRPr="002810D3">
      <w:tab/>
    </w:r>
    <w:r w:rsidR="00B734E6">
      <w:t xml:space="preserve">Elective composition </w:t>
    </w:r>
    <w:r w:rsidR="00134DD2">
      <w:t xml:space="preserve">portfolio </w:t>
    </w:r>
    <w:r w:rsidR="00B734E6">
      <w:t>template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CA7D8D" w14:textId="4C834105" w:rsidR="007A3356" w:rsidRPr="004D333E" w:rsidRDefault="004D333E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AD52AE">
      <w:rPr>
        <w:noProof/>
      </w:rPr>
      <w:t>Jun-21</w:t>
    </w:r>
    <w:r w:rsidRPr="002810D3">
      <w:fldChar w:fldCharType="end"/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24041A">
      <w:rPr>
        <w:noProof/>
      </w:rPr>
      <w:t>3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184344" w14:textId="77777777" w:rsidR="00493120" w:rsidRDefault="00493120" w:rsidP="00493120">
    <w:pPr>
      <w:pStyle w:val="Logo"/>
    </w:pPr>
    <w:r w:rsidRPr="00913D40">
      <w:rPr>
        <w:sz w:val="24"/>
      </w:rPr>
      <w:t>education.nsw.gov.au</w:t>
    </w:r>
    <w:r w:rsidRPr="00791B72">
      <w:tab/>
    </w:r>
    <w:r w:rsidRPr="009C69B7">
      <w:rPr>
        <w:noProof/>
        <w:lang w:eastAsia="en-AU"/>
      </w:rPr>
      <w:drawing>
        <wp:inline distT="0" distB="0" distL="0" distR="0" wp14:anchorId="6BFD136C" wp14:editId="66DEFDC9">
          <wp:extent cx="507600" cy="540000"/>
          <wp:effectExtent l="0" t="0" r="635" b="6350"/>
          <wp:docPr id="35" name="Picture 35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81689B" w14:textId="77777777" w:rsidR="0087509C" w:rsidRDefault="0087509C">
      <w:r>
        <w:separator/>
      </w:r>
    </w:p>
    <w:p w14:paraId="6396E43D" w14:textId="77777777" w:rsidR="0087509C" w:rsidRDefault="0087509C"/>
  </w:footnote>
  <w:footnote w:type="continuationSeparator" w:id="0">
    <w:p w14:paraId="6BDE20E6" w14:textId="77777777" w:rsidR="0087509C" w:rsidRDefault="0087509C">
      <w:r>
        <w:continuationSeparator/>
      </w:r>
    </w:p>
    <w:p w14:paraId="43A10E3E" w14:textId="77777777" w:rsidR="0087509C" w:rsidRDefault="0087509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E58994" w14:textId="77777777" w:rsidR="00134DD2" w:rsidRDefault="00134DD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CEF644" w14:textId="77777777" w:rsidR="00134DD2" w:rsidRDefault="00134DD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AFFC5F" w14:textId="77777777" w:rsidR="00493120" w:rsidRDefault="00493120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FFFFFF89"/>
    <w:multiLevelType w:val="singleLevel"/>
    <w:tmpl w:val="C464BF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3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4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5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6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7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8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0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1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5"/>
  </w:num>
  <w:num w:numId="2">
    <w:abstractNumId w:val="13"/>
  </w:num>
  <w:num w:numId="3">
    <w:abstractNumId w:val="17"/>
  </w:num>
  <w:num w:numId="4">
    <w:abstractNumId w:val="19"/>
  </w:num>
  <w:num w:numId="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2"/>
  </w:num>
  <w:num w:numId="7">
    <w:abstractNumId w:val="20"/>
  </w:num>
  <w:num w:numId="8">
    <w:abstractNumId w:val="11"/>
  </w:num>
  <w:num w:numId="9">
    <w:abstractNumId w:val="16"/>
  </w:num>
  <w:num w:numId="10">
    <w:abstractNumId w:val="10"/>
  </w:num>
  <w:num w:numId="11">
    <w:abstractNumId w:val="14"/>
  </w:num>
  <w:num w:numId="12">
    <w:abstractNumId w:val="6"/>
  </w:num>
  <w:num w:numId="13">
    <w:abstractNumId w:val="9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8"/>
  </w:num>
  <w:num w:numId="21">
    <w:abstractNumId w:val="21"/>
  </w:num>
  <w:num w:numId="22">
    <w:abstractNumId w:val="18"/>
  </w:num>
  <w:num w:numId="23">
    <w:abstractNumId w:val="13"/>
  </w:num>
  <w:num w:numId="24">
    <w:abstractNumId w:val="13"/>
  </w:num>
  <w:num w:numId="25">
    <w:abstractNumId w:val="13"/>
  </w:num>
  <w:num w:numId="26">
    <w:abstractNumId w:val="13"/>
  </w:num>
  <w:num w:numId="27">
    <w:abstractNumId w:val="13"/>
  </w:num>
  <w:num w:numId="28">
    <w:abstractNumId w:val="13"/>
  </w:num>
  <w:num w:numId="29">
    <w:abstractNumId w:val="13"/>
  </w:num>
  <w:num w:numId="30">
    <w:abstractNumId w:val="13"/>
  </w:num>
  <w:num w:numId="31">
    <w:abstractNumId w:val="15"/>
  </w:num>
  <w:num w:numId="32">
    <w:abstractNumId w:val="21"/>
  </w:num>
  <w:num w:numId="33">
    <w:abstractNumId w:val="17"/>
  </w:num>
  <w:num w:numId="34">
    <w:abstractNumId w:val="19"/>
  </w:num>
  <w:num w:numId="35">
    <w:abstractNumId w:val="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gutterAtTop/>
  <w:activeWritingStyle w:appName="MSWord" w:lang="en-AU" w:vendorID="64" w:dllVersion="4096" w:nlCheck="1" w:checkStyle="0"/>
  <w:activeWritingStyle w:appName="MSWord" w:lang="en-AU" w:vendorID="64" w:dllVersion="6" w:nlCheck="1" w:checkStyle="1"/>
  <w:proofState w:spelling="clean" w:grammar="clean"/>
  <w:attachedTemplate r:id="rId1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0MDIyN7U0MTcwMzZS0lEKTi0uzszPAykwrAUApbv92CwAAAA="/>
  </w:docVars>
  <w:rsids>
    <w:rsidRoot w:val="00CE0167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1DA1"/>
    <w:rsid w:val="000620E8"/>
    <w:rsid w:val="00062708"/>
    <w:rsid w:val="00065A16"/>
    <w:rsid w:val="00071D06"/>
    <w:rsid w:val="0007214A"/>
    <w:rsid w:val="00072B6E"/>
    <w:rsid w:val="00072DFB"/>
    <w:rsid w:val="00074330"/>
    <w:rsid w:val="00075B4E"/>
    <w:rsid w:val="00077A7C"/>
    <w:rsid w:val="0008006E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6701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08"/>
    <w:rsid w:val="000D64D8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1866"/>
    <w:rsid w:val="0010259B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77C4"/>
    <w:rsid w:val="00117B7D"/>
    <w:rsid w:val="00117FF3"/>
    <w:rsid w:val="0012093E"/>
    <w:rsid w:val="00125C6C"/>
    <w:rsid w:val="00127648"/>
    <w:rsid w:val="00130066"/>
    <w:rsid w:val="0013032B"/>
    <w:rsid w:val="001305EA"/>
    <w:rsid w:val="001328FA"/>
    <w:rsid w:val="0013419A"/>
    <w:rsid w:val="00134700"/>
    <w:rsid w:val="00134DD2"/>
    <w:rsid w:val="00134E23"/>
    <w:rsid w:val="0013528D"/>
    <w:rsid w:val="00135E80"/>
    <w:rsid w:val="00140753"/>
    <w:rsid w:val="0014239C"/>
    <w:rsid w:val="00143921"/>
    <w:rsid w:val="00146F04"/>
    <w:rsid w:val="00150EBC"/>
    <w:rsid w:val="001520B0"/>
    <w:rsid w:val="0015446A"/>
    <w:rsid w:val="0015487C"/>
    <w:rsid w:val="00155144"/>
    <w:rsid w:val="0015712E"/>
    <w:rsid w:val="00162C3A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A6A92"/>
    <w:rsid w:val="001B3065"/>
    <w:rsid w:val="001B33C0"/>
    <w:rsid w:val="001B4A46"/>
    <w:rsid w:val="001B5E34"/>
    <w:rsid w:val="001C2997"/>
    <w:rsid w:val="001C4DB7"/>
    <w:rsid w:val="001C6C9B"/>
    <w:rsid w:val="001C7338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3F94"/>
    <w:rsid w:val="002760B7"/>
    <w:rsid w:val="002810D3"/>
    <w:rsid w:val="002847AE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267EB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7136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4F4D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196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B96"/>
    <w:rsid w:val="003F4EA0"/>
    <w:rsid w:val="003F5859"/>
    <w:rsid w:val="003F69BE"/>
    <w:rsid w:val="003F7D20"/>
    <w:rsid w:val="00400EB0"/>
    <w:rsid w:val="004013F6"/>
    <w:rsid w:val="00405801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354D"/>
    <w:rsid w:val="004259A6"/>
    <w:rsid w:val="00425CCF"/>
    <w:rsid w:val="00430D80"/>
    <w:rsid w:val="004317B5"/>
    <w:rsid w:val="00431E3D"/>
    <w:rsid w:val="00433031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541"/>
    <w:rsid w:val="00445612"/>
    <w:rsid w:val="004479D8"/>
    <w:rsid w:val="00447C97"/>
    <w:rsid w:val="00451168"/>
    <w:rsid w:val="00451506"/>
    <w:rsid w:val="00452D84"/>
    <w:rsid w:val="00453739"/>
    <w:rsid w:val="0045627B"/>
    <w:rsid w:val="004566CD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782C"/>
    <w:rsid w:val="00527A41"/>
    <w:rsid w:val="00530E46"/>
    <w:rsid w:val="005324EF"/>
    <w:rsid w:val="0053286B"/>
    <w:rsid w:val="00536369"/>
    <w:rsid w:val="005400FF"/>
    <w:rsid w:val="00540E99"/>
    <w:rsid w:val="00541130"/>
    <w:rsid w:val="00543F8B"/>
    <w:rsid w:val="00546A8B"/>
    <w:rsid w:val="00546D5E"/>
    <w:rsid w:val="00546F02"/>
    <w:rsid w:val="0054770B"/>
    <w:rsid w:val="00547EA9"/>
    <w:rsid w:val="00551073"/>
    <w:rsid w:val="00551DA4"/>
    <w:rsid w:val="0055213A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1CC4"/>
    <w:rsid w:val="005D2D62"/>
    <w:rsid w:val="005D5A78"/>
    <w:rsid w:val="005D5DB0"/>
    <w:rsid w:val="005E0B43"/>
    <w:rsid w:val="005E4742"/>
    <w:rsid w:val="005E6829"/>
    <w:rsid w:val="005F10D4"/>
    <w:rsid w:val="005F1DE7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E3F"/>
    <w:rsid w:val="00613208"/>
    <w:rsid w:val="00616767"/>
    <w:rsid w:val="0061698B"/>
    <w:rsid w:val="00616F61"/>
    <w:rsid w:val="00620917"/>
    <w:rsid w:val="0062163D"/>
    <w:rsid w:val="00621F1C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4684A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43FE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7AB5"/>
    <w:rsid w:val="006D062E"/>
    <w:rsid w:val="006D0817"/>
    <w:rsid w:val="006D0996"/>
    <w:rsid w:val="006D2405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6888"/>
    <w:rsid w:val="007A1326"/>
    <w:rsid w:val="007A2B7B"/>
    <w:rsid w:val="007A3356"/>
    <w:rsid w:val="007A36F3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A52"/>
    <w:rsid w:val="007D7CF5"/>
    <w:rsid w:val="007D7E58"/>
    <w:rsid w:val="007E3044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17717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492B"/>
    <w:rsid w:val="008377AF"/>
    <w:rsid w:val="008404C4"/>
    <w:rsid w:val="0084056D"/>
    <w:rsid w:val="00841080"/>
    <w:rsid w:val="008412F7"/>
    <w:rsid w:val="008414BB"/>
    <w:rsid w:val="00841B54"/>
    <w:rsid w:val="00842B2C"/>
    <w:rsid w:val="008434A7"/>
    <w:rsid w:val="0084375D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0F20"/>
    <w:rsid w:val="00862960"/>
    <w:rsid w:val="00863532"/>
    <w:rsid w:val="008641E8"/>
    <w:rsid w:val="00864DB0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7509C"/>
    <w:rsid w:val="00880A08"/>
    <w:rsid w:val="00880FF8"/>
    <w:rsid w:val="008813A0"/>
    <w:rsid w:val="00882E98"/>
    <w:rsid w:val="00883242"/>
    <w:rsid w:val="00883A53"/>
    <w:rsid w:val="00885C59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DE5"/>
    <w:rsid w:val="008A5E57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952"/>
    <w:rsid w:val="008C4CAB"/>
    <w:rsid w:val="008C6461"/>
    <w:rsid w:val="008C6BA4"/>
    <w:rsid w:val="008C6F82"/>
    <w:rsid w:val="008C7CBC"/>
    <w:rsid w:val="008D0067"/>
    <w:rsid w:val="008D125E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168AE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443E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3FEC"/>
    <w:rsid w:val="0096422F"/>
    <w:rsid w:val="00964AE3"/>
    <w:rsid w:val="00965F05"/>
    <w:rsid w:val="0096720F"/>
    <w:rsid w:val="0097036E"/>
    <w:rsid w:val="00970968"/>
    <w:rsid w:val="009718BF"/>
    <w:rsid w:val="00973DB2"/>
    <w:rsid w:val="00981475"/>
    <w:rsid w:val="00981668"/>
    <w:rsid w:val="00984331"/>
    <w:rsid w:val="00984C07"/>
    <w:rsid w:val="00985F69"/>
    <w:rsid w:val="00987813"/>
    <w:rsid w:val="00987E8A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0B1B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3A44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2C38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25B65"/>
    <w:rsid w:val="00A307AE"/>
    <w:rsid w:val="00A35E8B"/>
    <w:rsid w:val="00A3669F"/>
    <w:rsid w:val="00A376DD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F90"/>
    <w:rsid w:val="00A65A2B"/>
    <w:rsid w:val="00A70170"/>
    <w:rsid w:val="00A726C7"/>
    <w:rsid w:val="00A72899"/>
    <w:rsid w:val="00A7409C"/>
    <w:rsid w:val="00A752B5"/>
    <w:rsid w:val="00A774B4"/>
    <w:rsid w:val="00A77927"/>
    <w:rsid w:val="00A81734"/>
    <w:rsid w:val="00A81791"/>
    <w:rsid w:val="00A8195D"/>
    <w:rsid w:val="00A81DC9"/>
    <w:rsid w:val="00A82923"/>
    <w:rsid w:val="00A83203"/>
    <w:rsid w:val="00A8372C"/>
    <w:rsid w:val="00A855FA"/>
    <w:rsid w:val="00A9044F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2AE"/>
    <w:rsid w:val="00AD56A9"/>
    <w:rsid w:val="00AD69C4"/>
    <w:rsid w:val="00AD6F0C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68B2"/>
    <w:rsid w:val="00AF726A"/>
    <w:rsid w:val="00AF7AB4"/>
    <w:rsid w:val="00AF7B91"/>
    <w:rsid w:val="00B00015"/>
    <w:rsid w:val="00B043A6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5B87"/>
    <w:rsid w:val="00B40556"/>
    <w:rsid w:val="00B43107"/>
    <w:rsid w:val="00B45AC4"/>
    <w:rsid w:val="00B45E0A"/>
    <w:rsid w:val="00B47A18"/>
    <w:rsid w:val="00B51CD5"/>
    <w:rsid w:val="00B53824"/>
    <w:rsid w:val="00B53857"/>
    <w:rsid w:val="00B54009"/>
    <w:rsid w:val="00B54B6C"/>
    <w:rsid w:val="00B565F1"/>
    <w:rsid w:val="00B56FB1"/>
    <w:rsid w:val="00B6083F"/>
    <w:rsid w:val="00B61504"/>
    <w:rsid w:val="00B61FA5"/>
    <w:rsid w:val="00B62E95"/>
    <w:rsid w:val="00B63ABC"/>
    <w:rsid w:val="00B64D3D"/>
    <w:rsid w:val="00B64F0A"/>
    <w:rsid w:val="00B6562C"/>
    <w:rsid w:val="00B6729E"/>
    <w:rsid w:val="00B720C9"/>
    <w:rsid w:val="00B734E6"/>
    <w:rsid w:val="00B7391B"/>
    <w:rsid w:val="00B73ACC"/>
    <w:rsid w:val="00B743E7"/>
    <w:rsid w:val="00B74B80"/>
    <w:rsid w:val="00B768A9"/>
    <w:rsid w:val="00B76E90"/>
    <w:rsid w:val="00B8005C"/>
    <w:rsid w:val="00B82E5F"/>
    <w:rsid w:val="00B8666B"/>
    <w:rsid w:val="00B904F4"/>
    <w:rsid w:val="00B90BD1"/>
    <w:rsid w:val="00B915B5"/>
    <w:rsid w:val="00B92536"/>
    <w:rsid w:val="00B9274D"/>
    <w:rsid w:val="00B94207"/>
    <w:rsid w:val="00B945D4"/>
    <w:rsid w:val="00B9506C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473F"/>
    <w:rsid w:val="00BB5218"/>
    <w:rsid w:val="00BB72C0"/>
    <w:rsid w:val="00BB7FF3"/>
    <w:rsid w:val="00BC0AF1"/>
    <w:rsid w:val="00BC27BE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2C02"/>
    <w:rsid w:val="00C52DCB"/>
    <w:rsid w:val="00C57EE8"/>
    <w:rsid w:val="00C61072"/>
    <w:rsid w:val="00C6243C"/>
    <w:rsid w:val="00C62F54"/>
    <w:rsid w:val="00C63AEA"/>
    <w:rsid w:val="00C656CD"/>
    <w:rsid w:val="00C67BBF"/>
    <w:rsid w:val="00C70168"/>
    <w:rsid w:val="00C718DD"/>
    <w:rsid w:val="00C71AFB"/>
    <w:rsid w:val="00C74707"/>
    <w:rsid w:val="00C7586F"/>
    <w:rsid w:val="00C767C7"/>
    <w:rsid w:val="00C779FD"/>
    <w:rsid w:val="00C77D84"/>
    <w:rsid w:val="00C80B9E"/>
    <w:rsid w:val="00C841B7"/>
    <w:rsid w:val="00C84A6C"/>
    <w:rsid w:val="00C8667D"/>
    <w:rsid w:val="00C86967"/>
    <w:rsid w:val="00C9252F"/>
    <w:rsid w:val="00C928A8"/>
    <w:rsid w:val="00C93044"/>
    <w:rsid w:val="00C93448"/>
    <w:rsid w:val="00C95246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6E8E"/>
    <w:rsid w:val="00CE0167"/>
    <w:rsid w:val="00CE161F"/>
    <w:rsid w:val="00CE2CC6"/>
    <w:rsid w:val="00CE3529"/>
    <w:rsid w:val="00CE4320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561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574C"/>
    <w:rsid w:val="00D26D79"/>
    <w:rsid w:val="00D27C2B"/>
    <w:rsid w:val="00D33363"/>
    <w:rsid w:val="00D34529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32DA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7779"/>
    <w:rsid w:val="00DA52F5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1EC4"/>
    <w:rsid w:val="00DF247C"/>
    <w:rsid w:val="00DF3F4F"/>
    <w:rsid w:val="00DF707E"/>
    <w:rsid w:val="00DF70A1"/>
    <w:rsid w:val="00DF759D"/>
    <w:rsid w:val="00E003AF"/>
    <w:rsid w:val="00E00482"/>
    <w:rsid w:val="00E018C3"/>
    <w:rsid w:val="00E01C15"/>
    <w:rsid w:val="00E0226C"/>
    <w:rsid w:val="00E052B1"/>
    <w:rsid w:val="00E05886"/>
    <w:rsid w:val="00E104C6"/>
    <w:rsid w:val="00E10C02"/>
    <w:rsid w:val="00E137F4"/>
    <w:rsid w:val="00E164F2"/>
    <w:rsid w:val="00E16F61"/>
    <w:rsid w:val="00E178A7"/>
    <w:rsid w:val="00E20F6A"/>
    <w:rsid w:val="00E21A25"/>
    <w:rsid w:val="00E23303"/>
    <w:rsid w:val="00E239E0"/>
    <w:rsid w:val="00E253CA"/>
    <w:rsid w:val="00E2771C"/>
    <w:rsid w:val="00E27E67"/>
    <w:rsid w:val="00E31D50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5335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4C9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58C"/>
    <w:rsid w:val="00F06BB9"/>
    <w:rsid w:val="00F121C4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10"/>
    <w:rsid w:val="00F34D8E"/>
    <w:rsid w:val="00F3515A"/>
    <w:rsid w:val="00F3674D"/>
    <w:rsid w:val="00F3675A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B0346"/>
    <w:rsid w:val="00FB0E61"/>
    <w:rsid w:val="00FB10FF"/>
    <w:rsid w:val="00FB1561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3C3B"/>
    <w:rsid w:val="00FC43B4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5F95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EC7"/>
    <w:rsid w:val="00FF7815"/>
    <w:rsid w:val="00FF7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A58487"/>
  <w14:defaultImageDpi w14:val="32767"/>
  <w15:chartTrackingRefBased/>
  <w15:docId w15:val="{F5647123-100D-480E-8415-0C3B652AC1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267EB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3267EB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3267EB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b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267EB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3267EB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b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3267EB"/>
    <w:rPr>
      <w:rFonts w:ascii="Arial" w:eastAsia="SimSun" w:hAnsi="Arial" w:cs="Arial"/>
      <w:b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267EB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3267EB"/>
    <w:rPr>
      <w:rFonts w:ascii="Arial" w:eastAsia="SimSun" w:hAnsi="Arial" w:cs="Arial"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3267EB"/>
    <w:rPr>
      <w:rFonts w:ascii="Arial" w:eastAsia="SimSun" w:hAnsi="Arial" w:cs="Arial"/>
      <w:b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267EB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EE64C9"/>
    <w:rPr>
      <w:color w:val="605E5C"/>
      <w:shd w:val="clear" w:color="auto" w:fill="E1DFDD"/>
    </w:rPr>
  </w:style>
  <w:style w:type="paragraph" w:customStyle="1" w:styleId="FeatureBox">
    <w:name w:val="Feature Box"/>
    <w:aliases w:val="ŠFeature Box"/>
    <w:basedOn w:val="Normal"/>
    <w:qFormat/>
    <w:rsid w:val="003267EB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qFormat/>
    <w:rsid w:val="003267EB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manton1\OneDrive%20-%20NSW%20Department%20of%20Education\Desktop\Composition%20Soiree\20191104-DOE-report-template-cover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mber_Groups xmlns="68a1cc4d-aeca-43a7-966e-c96902739e45">
      <UserInfo>
        <DisplayName/>
        <AccountId xsi:nil="true"/>
        <AccountType/>
      </UserInfo>
    </Member_Groups>
    <NotebookType xmlns="68a1cc4d-aeca-43a7-966e-c96902739e45" xsi:nil="true"/>
    <AppVersion xmlns="68a1cc4d-aeca-43a7-966e-c96902739e45" xsi:nil="true"/>
    <Invited_Leaders xmlns="68a1cc4d-aeca-43a7-966e-c96902739e45" xsi:nil="true"/>
    <Members xmlns="68a1cc4d-aeca-43a7-966e-c96902739e45">
      <UserInfo>
        <DisplayName/>
        <AccountId xsi:nil="true"/>
        <AccountType/>
      </UserInfo>
    </Members>
    <Self_Registration_Enabled xmlns="68a1cc4d-aeca-43a7-966e-c96902739e45" xsi:nil="true"/>
    <Has_Leaders_Only_SectionGroup xmlns="68a1cc4d-aeca-43a7-966e-c96902739e45" xsi:nil="true"/>
    <TeamsChannelId xmlns="68a1cc4d-aeca-43a7-966e-c96902739e45" xsi:nil="true"/>
    <Is_Collaboration_Space_Locked xmlns="68a1cc4d-aeca-43a7-966e-c96902739e45" xsi:nil="true"/>
    <Teams_Channel_Section_Location xmlns="68a1cc4d-aeca-43a7-966e-c96902739e45" xsi:nil="true"/>
    <CultureName xmlns="68a1cc4d-aeca-43a7-966e-c96902739e45" xsi:nil="true"/>
    <Leaders xmlns="68a1cc4d-aeca-43a7-966e-c96902739e45">
      <UserInfo>
        <DisplayName/>
        <AccountId xsi:nil="true"/>
        <AccountType/>
      </UserInfo>
    </Leaders>
    <IsNotebookLocked xmlns="68a1cc4d-aeca-43a7-966e-c96902739e45" xsi:nil="true"/>
    <DefaultSectionNames xmlns="68a1cc4d-aeca-43a7-966e-c96902739e45" xsi:nil="true"/>
    <Invited_Members xmlns="68a1cc4d-aeca-43a7-966e-c96902739e45" xsi:nil="true"/>
    <Templates xmlns="68a1cc4d-aeca-43a7-966e-c96902739e45" xsi:nil="true"/>
    <FolderType xmlns="68a1cc4d-aeca-43a7-966e-c96902739e45" xsi:nil="true"/>
    <Math_Settings xmlns="68a1cc4d-aeca-43a7-966e-c96902739e45" xsi:nil="true"/>
    <Owner xmlns="68a1cc4d-aeca-43a7-966e-c96902739e45">
      <UserInfo>
        <DisplayName/>
        <AccountId xsi:nil="true"/>
        <AccountType/>
      </UserInfo>
    </Owner>
    <Distribution_Groups xmlns="68a1cc4d-aeca-43a7-966e-c96902739e45" xsi:nil="true"/>
    <LMS_Mappings xmlns="68a1cc4d-aeca-43a7-966e-c96902739e4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3E3D96415DCD4BB019856EC1CC25EB" ma:contentTypeVersion="34" ma:contentTypeDescription="Create a new document." ma:contentTypeScope="" ma:versionID="65089093e48ac1a8128feca2b782bde3">
  <xsd:schema xmlns:xsd="http://www.w3.org/2001/XMLSchema" xmlns:xs="http://www.w3.org/2001/XMLSchema" xmlns:p="http://schemas.microsoft.com/office/2006/metadata/properties" xmlns:ns2="68a1cc4d-aeca-43a7-966e-c96902739e45" xmlns:ns3="cd075059-443a-463f-882b-1c7fab14284f" targetNamespace="http://schemas.microsoft.com/office/2006/metadata/properties" ma:root="true" ma:fieldsID="6a71d6c9615c22d71d02c9963b77f84d" ns2:_="" ns3:_="">
    <xsd:import namespace="68a1cc4d-aeca-43a7-966e-c96902739e45"/>
    <xsd:import namespace="cd075059-443a-463f-882b-1c7fab1428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Leaders" minOccurs="0"/>
                <xsd:element ref="ns2:Members" minOccurs="0"/>
                <xsd:element ref="ns2:Member_Groups" minOccurs="0"/>
                <xsd:element ref="ns2:Distribution_Groups" minOccurs="0"/>
                <xsd:element ref="ns2:LMS_Mappings" minOccurs="0"/>
                <xsd:element ref="ns2:Invited_Leaders" minOccurs="0"/>
                <xsd:element ref="ns2:Invited_Members" minOccurs="0"/>
                <xsd:element ref="ns2:Self_Registration_Enabled" minOccurs="0"/>
                <xsd:element ref="ns2:Has_Leaders_Only_SectionGroup" minOccurs="0"/>
                <xsd:element ref="ns2:Is_Collaboration_Space_Locked" minOccurs="0"/>
                <xsd:element ref="ns2:IsNotebookLocked" minOccurs="0"/>
                <xsd:element ref="ns2:Teams_Channel_Section_Location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a1cc4d-aeca-43a7-966e-c96902739e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NotebookType" ma:index="19" nillable="true" ma:displayName="Notebook Type" ma:internalName="NotebookType">
      <xsd:simpleType>
        <xsd:restriction base="dms:Text"/>
      </xsd:simpleType>
    </xsd:element>
    <xsd:element name="FolderType" ma:index="20" nillable="true" ma:displayName="Folder Type" ma:internalName="FolderType">
      <xsd:simpleType>
        <xsd:restriction base="dms:Text"/>
      </xsd:simpleType>
    </xsd:element>
    <xsd:element name="CultureName" ma:index="21" nillable="true" ma:displayName="Culture Name" ma:internalName="CultureName">
      <xsd:simpleType>
        <xsd:restriction base="dms:Text"/>
      </xsd:simpleType>
    </xsd:element>
    <xsd:element name="AppVersion" ma:index="22" nillable="true" ma:displayName="App Version" ma:internalName="AppVersion">
      <xsd:simpleType>
        <xsd:restriction base="dms:Text"/>
      </xsd:simpleType>
    </xsd:element>
    <xsd:element name="TeamsChannelId" ma:index="23" nillable="true" ma:displayName="Teams Channel Id" ma:internalName="TeamsChannelId">
      <xsd:simpleType>
        <xsd:restriction base="dms:Text"/>
      </xsd:simpleType>
    </xsd:element>
    <xsd:element name="Owner" ma:index="24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5" nillable="true" ma:displayName="Math Settings" ma:internalName="Math_Settings">
      <xsd:simpleType>
        <xsd:restriction base="dms:Text"/>
      </xsd:simpleType>
    </xsd:element>
    <xsd:element name="DefaultSectionNames" ma:index="26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7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28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29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30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1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2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33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34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35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36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37" nillable="true" ma:displayName="Is Collaboration Space Locked" ma:internalName="Is_Collaboration_Space_Locked">
      <xsd:simpleType>
        <xsd:restriction base="dms:Boolean"/>
      </xsd:simpleType>
    </xsd:element>
    <xsd:element name="IsNotebookLocked" ma:index="38" nillable="true" ma:displayName="Is Notebook Locked" ma:internalName="IsNotebookLocked">
      <xsd:simpleType>
        <xsd:restriction base="dms:Boolean"/>
      </xsd:simpleType>
    </xsd:element>
    <xsd:element name="Teams_Channel_Section_Location" ma:index="39" nillable="true" ma:displayName="Teams Channel Section Location" ma:internalName="Teams_Channel_Section_Location">
      <xsd:simpleType>
        <xsd:restriction base="dms:Text"/>
      </xsd:simpleType>
    </xsd:element>
    <xsd:element name="MediaServiceLocation" ma:index="40" nillable="true" ma:displayName="Location" ma:internalName="MediaServiceLocation" ma:readOnly="true">
      <xsd:simpleType>
        <xsd:restriction base="dms:Text"/>
      </xsd:simpleType>
    </xsd:element>
    <xsd:element name="MediaLengthInSeconds" ma:index="4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075059-443a-463f-882b-1c7fab14284f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0EC4F27-1516-4835-8C2A-0EEEE9A6EB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AE3A076-9CB4-4844-8A09-DF9E6D31F34D}">
  <ds:schemaRefs>
    <ds:schemaRef ds:uri="http://schemas.microsoft.com/office/2006/metadata/properties"/>
    <ds:schemaRef ds:uri="http://schemas.microsoft.com/office/infopath/2007/PartnerControls"/>
    <ds:schemaRef ds:uri="68a1cc4d-aeca-43a7-966e-c96902739e45"/>
  </ds:schemaRefs>
</ds:datastoreItem>
</file>

<file path=customXml/itemProps3.xml><?xml version="1.0" encoding="utf-8"?>
<ds:datastoreItem xmlns:ds="http://schemas.openxmlformats.org/officeDocument/2006/customXml" ds:itemID="{5FA21BB7-BB5D-4C83-9F6A-D10492C6C8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8a1cc4d-aeca-43a7-966e-c96902739e45"/>
    <ds:schemaRef ds:uri="cd075059-443a-463f-882b-1c7fab1428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DF710DE-1434-4CF7-8FC0-3E0F69B2D5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91104-DOE-report-template-cover1.dotx</Template>
  <TotalTime>154</TotalTime>
  <Pages>11</Pages>
  <Words>515</Words>
  <Characters>294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usic 1 elective composition portfolio</vt:lpstr>
    </vt:vector>
  </TitlesOfParts>
  <Manager/>
  <Company>NSW Department of Education</Company>
  <LinksUpToDate>false</LinksUpToDate>
  <CharactersWithSpaces>344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sic 1 elective composition portfolio</dc:title>
  <dc:subject/>
  <dc:creator>NSW DoE</dc:creator>
  <cp:keywords>music 1, composition, advice</cp:keywords>
  <dc:description/>
  <cp:lastModifiedBy>Cathryn Horvat</cp:lastModifiedBy>
  <cp:revision>18</cp:revision>
  <cp:lastPrinted>2019-10-02T00:17:00Z</cp:lastPrinted>
  <dcterms:created xsi:type="dcterms:W3CDTF">2021-05-20T04:31:00Z</dcterms:created>
  <dcterms:modified xsi:type="dcterms:W3CDTF">2021-06-02T10:1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83E3D96415DCD4BB019856EC1CC25EB</vt:lpwstr>
  </property>
</Properties>
</file>